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8D8D8" w:themeColor="background1" w:themeShade="D8"/>
  <w:body>
    <w:tbl>
      <w:tblPr>
        <w:tblStyle w:val="TableGrid"/>
        <w:tblW w:w="11070" w:type="dxa"/>
        <w:tblInd w:w="-162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1070"/>
      </w:tblGrid>
      <w:tr w:rsidR="00D67C67" w:rsidTr="00413E0A">
        <w:trPr>
          <w:trHeight w:val="15200"/>
        </w:trPr>
        <w:tc>
          <w:tcPr>
            <w:tcW w:w="11070" w:type="dxa"/>
            <w:tcBorders>
              <w:bottom w:val="single" w:sz="4" w:space="0" w:color="D9D9D9" w:themeColor="background1" w:themeShade="D9"/>
            </w:tcBorders>
          </w:tcPr>
          <w:tbl>
            <w:tblPr>
              <w:tblStyle w:val="TableGrid"/>
              <w:tblpPr w:leftFromText="180" w:rightFromText="180" w:vertAnchor="text" w:tblpY="1"/>
              <w:tblOverlap w:val="never"/>
              <w:tblW w:w="0" w:type="auto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844"/>
            </w:tblGrid>
            <w:tr w:rsidR="00B93B00" w:rsidTr="00060B88">
              <w:trPr>
                <w:trHeight w:val="1790"/>
              </w:trPr>
              <w:tc>
                <w:tcPr>
                  <w:tcW w:w="10957" w:type="dxa"/>
                  <w:shd w:val="clear" w:color="auto" w:fill="FFFFFF" w:themeFill="background1"/>
                </w:tcPr>
                <w:p w:rsidR="00FE73DA" w:rsidRDefault="00FE73DA" w:rsidP="00060B88"/>
                <w:tbl>
                  <w:tblPr>
                    <w:tblStyle w:val="TableGrid"/>
                    <w:tblW w:w="0" w:type="auto"/>
                    <w:tblBorders>
                      <w:top w:val="single" w:sz="4" w:space="0" w:color="FFFFFF" w:themeColor="background1"/>
                      <w:left w:val="single" w:sz="4" w:space="0" w:color="FFFFFF" w:themeColor="background1"/>
                      <w:bottom w:val="single" w:sz="4" w:space="0" w:color="FFFFFF" w:themeColor="background1"/>
                      <w:right w:val="single" w:sz="4" w:space="0" w:color="FFFFFF" w:themeColor="background1"/>
                      <w:insideH w:val="single" w:sz="4" w:space="0" w:color="FFFFFF" w:themeColor="background1"/>
                      <w:insideV w:val="single" w:sz="4" w:space="0" w:color="FFFFFF" w:themeColor="background1"/>
                    </w:tblBorders>
                    <w:shd w:val="clear" w:color="auto" w:fill="FFFFFF" w:themeFill="background1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242"/>
                    <w:gridCol w:w="1582"/>
                  </w:tblGrid>
                  <w:tr w:rsidR="00E56A0D" w:rsidTr="004E2AB6">
                    <w:trPr>
                      <w:trHeight w:val="1973"/>
                    </w:trPr>
                    <w:tc>
                      <w:tcPr>
                        <w:tcW w:w="9242" w:type="dxa"/>
                        <w:shd w:val="clear" w:color="auto" w:fill="FFFFFF" w:themeFill="background1"/>
                      </w:tcPr>
                      <w:p w:rsidR="00FE73DA" w:rsidRDefault="003913CA" w:rsidP="005000BB">
                        <w:pPr>
                          <w:rPr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sz w:val="28"/>
                            <w:szCs w:val="28"/>
                          </w:rPr>
                          <w:t xml:space="preserve"> </w:t>
                        </w:r>
                        <w:r w:rsidR="00AE77A6">
                          <w:rPr>
                            <w:b/>
                            <w:sz w:val="28"/>
                            <w:szCs w:val="28"/>
                          </w:rPr>
                          <w:t xml:space="preserve">NAVEEN </w:t>
                        </w:r>
                      </w:p>
                      <w:p w:rsidR="00D4234F" w:rsidRPr="00E56A0D" w:rsidRDefault="00D4234F" w:rsidP="005000BB">
                        <w:pPr>
                          <w:rPr>
                            <w:b/>
                            <w:sz w:val="28"/>
                            <w:szCs w:val="28"/>
                          </w:rPr>
                        </w:pPr>
                        <w:hyperlink r:id="rId6" w:history="1">
                          <w:r w:rsidRPr="00545AC7">
                            <w:rPr>
                              <w:rStyle w:val="Hyperlink"/>
                              <w:b/>
                              <w:sz w:val="28"/>
                              <w:szCs w:val="28"/>
                            </w:rPr>
                            <w:t>NAVEEN.372380@2freemail.com</w:t>
                          </w:r>
                        </w:hyperlink>
                        <w:r>
                          <w:rPr>
                            <w:b/>
                            <w:sz w:val="28"/>
                            <w:szCs w:val="28"/>
                          </w:rPr>
                          <w:t xml:space="preserve"> </w:t>
                        </w:r>
                      </w:p>
                      <w:p w:rsidR="001B0764" w:rsidRPr="003A1593" w:rsidRDefault="003913CA" w:rsidP="005000BB">
                        <w:pPr>
                          <w:rPr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r w:rsidR="001B0764" w:rsidRPr="003A1593">
                          <w:rPr>
                            <w:b/>
                            <w:sz w:val="24"/>
                            <w:szCs w:val="24"/>
                          </w:rPr>
                          <w:t>IT ADMINISTRATOR (NETWORKING</w:t>
                        </w:r>
                        <w:r w:rsidR="00522535" w:rsidRPr="003A1593">
                          <w:rPr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r w:rsidR="001B0764" w:rsidRPr="003A1593">
                          <w:rPr>
                            <w:b/>
                            <w:sz w:val="24"/>
                            <w:szCs w:val="24"/>
                          </w:rPr>
                          <w:t>&amp; SERVER)</w:t>
                        </w:r>
                      </w:p>
                      <w:p w:rsidR="001B0764" w:rsidRPr="003A1593" w:rsidRDefault="003913CA" w:rsidP="005000BB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r w:rsidR="001B0764" w:rsidRPr="00FE34F9">
                          <w:rPr>
                            <w:noProof/>
                            <w:sz w:val="24"/>
                            <w:szCs w:val="24"/>
                          </w:rPr>
                          <w:t>Networking, Server</w:t>
                        </w:r>
                        <w:r w:rsidR="001B0764" w:rsidRPr="003A1593">
                          <w:rPr>
                            <w:sz w:val="24"/>
                            <w:szCs w:val="24"/>
                          </w:rPr>
                          <w:t xml:space="preserve"> and Web-applications</w:t>
                        </w:r>
                      </w:p>
                      <w:p w:rsidR="001B0764" w:rsidRPr="003A1593" w:rsidRDefault="003913CA" w:rsidP="005000BB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</w:p>
                      <w:p w:rsidR="00A87B6C" w:rsidRDefault="00A87B6C" w:rsidP="005000BB">
                        <w:pPr>
                          <w:rPr>
                            <w:b/>
                            <w:sz w:val="24"/>
                            <w:szCs w:val="24"/>
                          </w:rPr>
                        </w:pPr>
                      </w:p>
                      <w:p w:rsidR="00A87B6C" w:rsidRPr="00E56A0D" w:rsidRDefault="00A87B6C" w:rsidP="00D4234F">
                        <w:pPr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1582" w:type="dxa"/>
                        <w:shd w:val="clear" w:color="auto" w:fill="FFFFFF" w:themeFill="background1"/>
                      </w:tcPr>
                      <w:p w:rsidR="00FE73DA" w:rsidRDefault="001B0764" w:rsidP="001B0764">
                        <w:pPr>
                          <w:jc w:val="right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6820085E" wp14:editId="2FEDF596">
                              <wp:extent cx="843359" cy="1133475"/>
                              <wp:effectExtent l="0" t="0" r="0" b="0"/>
                              <wp:docPr id="2" name="Picture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 descr="C:\Users\SHIJU\Desktop\shiju.pn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43359" cy="11334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:rsidR="00B93B00" w:rsidRDefault="00B93B00" w:rsidP="00060B88"/>
              </w:tc>
            </w:tr>
          </w:tbl>
          <w:p w:rsidR="00611062" w:rsidRDefault="00611062"/>
          <w:p w:rsidR="00611062" w:rsidRDefault="00611062"/>
          <w:tbl>
            <w:tblPr>
              <w:tblStyle w:val="TableGrid"/>
              <w:tblW w:w="0" w:type="auto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0839"/>
            </w:tblGrid>
            <w:tr w:rsidR="004D262E" w:rsidTr="0053121F">
              <w:trPr>
                <w:trHeight w:val="1403"/>
              </w:trPr>
              <w:tc>
                <w:tcPr>
                  <w:tcW w:w="10839" w:type="dxa"/>
                  <w:shd w:val="clear" w:color="auto" w:fill="FFFFFF" w:themeFill="background1"/>
                </w:tcPr>
                <w:p w:rsidR="004D262E" w:rsidRPr="003A1593" w:rsidRDefault="00FE34F9">
                  <w:pPr>
                    <w:rPr>
                      <w:b/>
                      <w:sz w:val="24"/>
                      <w:szCs w:val="24"/>
                    </w:rPr>
                  </w:pPr>
                  <w:bookmarkStart w:id="0" w:name="_Hlk483428803"/>
                  <w:r>
                    <w:rPr>
                      <w:b/>
                      <w:sz w:val="24"/>
                      <w:szCs w:val="24"/>
                    </w:rPr>
                    <w:t xml:space="preserve"> CAREE</w:t>
                  </w:r>
                  <w:r w:rsidR="005E3BCF">
                    <w:rPr>
                      <w:b/>
                      <w:sz w:val="24"/>
                      <w:szCs w:val="24"/>
                    </w:rPr>
                    <w:t xml:space="preserve">R </w:t>
                  </w:r>
                  <w:r w:rsidR="004D262E" w:rsidRPr="003A1593">
                    <w:rPr>
                      <w:b/>
                      <w:sz w:val="24"/>
                      <w:szCs w:val="24"/>
                    </w:rPr>
                    <w:t>OBJECTIVE</w:t>
                  </w:r>
                </w:p>
                <w:p w:rsidR="006849D3" w:rsidRPr="003A1593" w:rsidRDefault="006849D3">
                  <w:pPr>
                    <w:rPr>
                      <w:b/>
                      <w:sz w:val="24"/>
                      <w:szCs w:val="24"/>
                    </w:rPr>
                  </w:pPr>
                </w:p>
                <w:p w:rsidR="004D262E" w:rsidRPr="003A1593" w:rsidRDefault="004D262E" w:rsidP="00D84342">
                  <w:pPr>
                    <w:widowControl w:val="0"/>
                    <w:autoSpaceDE w:val="0"/>
                    <w:autoSpaceDN w:val="0"/>
                    <w:adjustRightInd w:val="0"/>
                    <w:ind w:firstLine="720"/>
                    <w:rPr>
                      <w:rFonts w:cstheme="minorHAnsi"/>
                      <w:bCs/>
                      <w:sz w:val="24"/>
                      <w:szCs w:val="24"/>
                      <w:lang w:val="en-GB"/>
                    </w:rPr>
                  </w:pPr>
                  <w:r w:rsidRPr="003A1593">
                    <w:rPr>
                      <w:rFonts w:cstheme="minorHAnsi"/>
                      <w:bCs/>
                      <w:sz w:val="24"/>
                      <w:szCs w:val="24"/>
                      <w:lang w:val="en-GB"/>
                    </w:rPr>
                    <w:t xml:space="preserve">Seeking a position to utilize my skills and abilities in the Information Technology Industry that </w:t>
                  </w:r>
                  <w:r w:rsidRPr="00FE34F9">
                    <w:rPr>
                      <w:rFonts w:cstheme="minorHAnsi"/>
                      <w:bCs/>
                      <w:noProof/>
                      <w:sz w:val="24"/>
                      <w:szCs w:val="24"/>
                      <w:lang w:val="en-GB"/>
                    </w:rPr>
                    <w:t>offers</w:t>
                  </w:r>
                  <w:r w:rsidR="00D84342" w:rsidRPr="00FE34F9">
                    <w:rPr>
                      <w:rFonts w:cstheme="minorHAnsi"/>
                      <w:bCs/>
                      <w:noProof/>
                      <w:sz w:val="24"/>
                      <w:szCs w:val="24"/>
                      <w:lang w:val="en-GB"/>
                    </w:rPr>
                    <w:t xml:space="preserve"> </w:t>
                  </w:r>
                  <w:r w:rsidRPr="00FE34F9">
                    <w:rPr>
                      <w:rFonts w:cstheme="minorHAnsi"/>
                      <w:bCs/>
                      <w:noProof/>
                      <w:sz w:val="24"/>
                      <w:szCs w:val="24"/>
                      <w:lang w:val="en-GB"/>
                    </w:rPr>
                    <w:t>professional</w:t>
                  </w:r>
                  <w:r w:rsidRPr="003A1593">
                    <w:rPr>
                      <w:rFonts w:cstheme="minorHAnsi"/>
                      <w:bCs/>
                      <w:sz w:val="24"/>
                      <w:szCs w:val="24"/>
                      <w:lang w:val="en-GB"/>
                    </w:rPr>
                    <w:t xml:space="preserve"> growth while being resourceful, innovative and flexible.</w:t>
                  </w:r>
                </w:p>
                <w:p w:rsidR="004D262E" w:rsidRDefault="004D262E"/>
              </w:tc>
            </w:tr>
            <w:bookmarkEnd w:id="0"/>
          </w:tbl>
          <w:p w:rsidR="004D262E" w:rsidRDefault="004D262E"/>
          <w:p w:rsidR="003E7179" w:rsidRDefault="003E7179"/>
          <w:tbl>
            <w:tblPr>
              <w:tblStyle w:val="TableGrid"/>
              <w:tblW w:w="0" w:type="auto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0839"/>
            </w:tblGrid>
            <w:tr w:rsidR="004B2E02" w:rsidTr="006511AB">
              <w:trPr>
                <w:trHeight w:val="3533"/>
              </w:trPr>
              <w:tc>
                <w:tcPr>
                  <w:tcW w:w="10839" w:type="dxa"/>
                  <w:shd w:val="clear" w:color="auto" w:fill="FFFFFF" w:themeFill="background1"/>
                </w:tcPr>
                <w:p w:rsidR="004B2E02" w:rsidRPr="003A1593" w:rsidRDefault="000441E1">
                  <w:pPr>
                    <w:rPr>
                      <w:b/>
                      <w:sz w:val="24"/>
                      <w:szCs w:val="24"/>
                    </w:rPr>
                  </w:pPr>
                  <w:r w:rsidRPr="003A1593">
                    <w:rPr>
                      <w:b/>
                      <w:sz w:val="24"/>
                      <w:szCs w:val="24"/>
                    </w:rPr>
                    <w:t>PROFILE SUMMARY</w:t>
                  </w:r>
                </w:p>
                <w:p w:rsidR="006849D3" w:rsidRPr="003A1593" w:rsidRDefault="006849D3">
                  <w:pPr>
                    <w:rPr>
                      <w:b/>
                      <w:sz w:val="24"/>
                      <w:szCs w:val="24"/>
                    </w:rPr>
                  </w:pPr>
                </w:p>
                <w:p w:rsidR="000441E1" w:rsidRPr="003A1593" w:rsidRDefault="008B48F8" w:rsidP="000A1248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Three</w:t>
                  </w:r>
                  <w:r w:rsidR="000441E1" w:rsidRPr="003A1593">
                    <w:rPr>
                      <w:sz w:val="24"/>
                      <w:szCs w:val="24"/>
                    </w:rPr>
                    <w:t xml:space="preserve"> years of extensive experience in System administration, Computer Networking</w:t>
                  </w:r>
                  <w:r w:rsidR="00A37FDB" w:rsidRPr="003A1593">
                    <w:rPr>
                      <w:sz w:val="24"/>
                      <w:szCs w:val="24"/>
                    </w:rPr>
                    <w:t>,</w:t>
                  </w:r>
                  <w:r w:rsidR="000441E1" w:rsidRPr="003A1593">
                    <w:rPr>
                      <w:sz w:val="24"/>
                      <w:szCs w:val="24"/>
                    </w:rPr>
                    <w:t xml:space="preserve"> Web</w:t>
                  </w:r>
                  <w:r w:rsidR="000A1248" w:rsidRPr="003A1593">
                    <w:rPr>
                      <w:sz w:val="24"/>
                      <w:szCs w:val="24"/>
                    </w:rPr>
                    <w:t>-Network</w:t>
                  </w:r>
                  <w:r w:rsidR="000441E1" w:rsidRPr="003A1593">
                    <w:rPr>
                      <w:sz w:val="24"/>
                      <w:szCs w:val="24"/>
                    </w:rPr>
                    <w:t xml:space="preserve"> application development, </w:t>
                  </w:r>
                  <w:r w:rsidR="00A37FDB" w:rsidRPr="003A1593">
                    <w:rPr>
                      <w:sz w:val="24"/>
                      <w:szCs w:val="24"/>
                    </w:rPr>
                    <w:t xml:space="preserve">and </w:t>
                  </w:r>
                  <w:r w:rsidR="000441E1" w:rsidRPr="003A1593">
                    <w:rPr>
                      <w:sz w:val="24"/>
                      <w:szCs w:val="24"/>
                    </w:rPr>
                    <w:t>telecommunication netw</w:t>
                  </w:r>
                  <w:r w:rsidR="00A37FDB" w:rsidRPr="003A1593">
                    <w:rPr>
                      <w:sz w:val="24"/>
                      <w:szCs w:val="24"/>
                    </w:rPr>
                    <w:t xml:space="preserve">orking </w:t>
                  </w:r>
                  <w:r w:rsidR="000441E1" w:rsidRPr="003A1593">
                    <w:rPr>
                      <w:sz w:val="24"/>
                      <w:szCs w:val="24"/>
                    </w:rPr>
                    <w:t>IT sector.</w:t>
                  </w:r>
                </w:p>
                <w:p w:rsidR="000441E1" w:rsidRPr="003A1593" w:rsidRDefault="000441E1" w:rsidP="000A1248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3A1593">
                    <w:rPr>
                      <w:sz w:val="24"/>
                      <w:szCs w:val="24"/>
                    </w:rPr>
                    <w:t xml:space="preserve">Managed overall system administration operations and </w:t>
                  </w:r>
                  <w:r w:rsidR="00A37FDB" w:rsidRPr="003A1593">
                    <w:rPr>
                      <w:sz w:val="24"/>
                      <w:szCs w:val="24"/>
                    </w:rPr>
                    <w:t>networking infrastructure for</w:t>
                  </w:r>
                  <w:r w:rsidRPr="003A1593">
                    <w:rPr>
                      <w:sz w:val="24"/>
                      <w:szCs w:val="24"/>
                    </w:rPr>
                    <w:t xml:space="preserve"> the organization including development and maintenance.</w:t>
                  </w:r>
                </w:p>
                <w:p w:rsidR="000441E1" w:rsidRPr="003A1593" w:rsidRDefault="000441E1" w:rsidP="000A1248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3A1593">
                    <w:rPr>
                      <w:sz w:val="24"/>
                      <w:szCs w:val="24"/>
                    </w:rPr>
                    <w:t>Hands-on experience in working with the developing team on multiple major including planning, development and deployment process.</w:t>
                  </w:r>
                </w:p>
                <w:p w:rsidR="000441E1" w:rsidRPr="003A1593" w:rsidRDefault="000441E1" w:rsidP="000A1248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3A1593">
                    <w:rPr>
                      <w:sz w:val="24"/>
                      <w:szCs w:val="24"/>
                    </w:rPr>
                    <w:t>Prepared and presented weekly and monthly management reports on</w:t>
                  </w:r>
                  <w:r w:rsidR="00FE34F9">
                    <w:rPr>
                      <w:sz w:val="24"/>
                      <w:szCs w:val="24"/>
                    </w:rPr>
                    <w:t xml:space="preserve"> the</w:t>
                  </w:r>
                  <w:r w:rsidRPr="003A1593">
                    <w:rPr>
                      <w:sz w:val="24"/>
                      <w:szCs w:val="24"/>
                    </w:rPr>
                    <w:t xml:space="preserve"> </w:t>
                  </w:r>
                  <w:r w:rsidRPr="00FE34F9">
                    <w:rPr>
                      <w:noProof/>
                      <w:sz w:val="24"/>
                      <w:szCs w:val="24"/>
                    </w:rPr>
                    <w:t>operation</w:t>
                  </w:r>
                  <w:r w:rsidRPr="003A1593">
                    <w:rPr>
                      <w:sz w:val="24"/>
                      <w:szCs w:val="24"/>
                    </w:rPr>
                    <w:t>, productivity and development analysis.</w:t>
                  </w:r>
                </w:p>
                <w:p w:rsidR="000441E1" w:rsidRPr="000441E1" w:rsidRDefault="000441E1" w:rsidP="000A1248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</w:pPr>
                  <w:r w:rsidRPr="003A1593">
                    <w:rPr>
                      <w:sz w:val="24"/>
                      <w:szCs w:val="24"/>
                    </w:rPr>
                    <w:t>An effective communicator with excellent analytical and interpersonal skill.</w:t>
                  </w:r>
                </w:p>
              </w:tc>
            </w:tr>
          </w:tbl>
          <w:p w:rsidR="004B2E02" w:rsidRDefault="004B2E02"/>
          <w:p w:rsidR="003E7179" w:rsidRDefault="003E7179"/>
          <w:tbl>
            <w:tblPr>
              <w:tblStyle w:val="TableGrid"/>
              <w:tblW w:w="0" w:type="auto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0839"/>
            </w:tblGrid>
            <w:tr w:rsidR="00E3452A" w:rsidTr="00FF42B7">
              <w:trPr>
                <w:trHeight w:val="6398"/>
              </w:trPr>
              <w:tc>
                <w:tcPr>
                  <w:tcW w:w="10839" w:type="dxa"/>
                  <w:shd w:val="clear" w:color="auto" w:fill="FFFFFF" w:themeFill="background1"/>
                </w:tcPr>
                <w:p w:rsidR="00E3452A" w:rsidRPr="003A1593" w:rsidRDefault="003E7179">
                  <w:pPr>
                    <w:rPr>
                      <w:b/>
                      <w:sz w:val="24"/>
                      <w:szCs w:val="24"/>
                    </w:rPr>
                  </w:pPr>
                  <w:r w:rsidRPr="003A1593">
                    <w:rPr>
                      <w:b/>
                      <w:sz w:val="24"/>
                      <w:szCs w:val="24"/>
                    </w:rPr>
                    <w:lastRenderedPageBreak/>
                    <w:t>IT SKILLS</w:t>
                  </w:r>
                </w:p>
                <w:p w:rsidR="00065E12" w:rsidRPr="003A1593" w:rsidRDefault="00065E12">
                  <w:pPr>
                    <w:rPr>
                      <w:sz w:val="24"/>
                      <w:szCs w:val="24"/>
                    </w:rPr>
                  </w:pPr>
                </w:p>
                <w:p w:rsidR="00E3452A" w:rsidRPr="002D4DDA" w:rsidRDefault="00E3452A" w:rsidP="002D4DDA">
                  <w:pPr>
                    <w:pStyle w:val="ListParagraph"/>
                    <w:numPr>
                      <w:ilvl w:val="0"/>
                      <w:numId w:val="11"/>
                    </w:num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2D4DDA">
                    <w:rPr>
                      <w:sz w:val="24"/>
                      <w:szCs w:val="24"/>
                    </w:rPr>
                    <w:t>System</w:t>
                  </w:r>
                  <w:r w:rsidR="00065E12" w:rsidRPr="002D4DDA">
                    <w:rPr>
                      <w:sz w:val="24"/>
                      <w:szCs w:val="24"/>
                    </w:rPr>
                    <w:t xml:space="preserve"> </w:t>
                  </w:r>
                  <w:r w:rsidRPr="002D4DDA">
                    <w:rPr>
                      <w:sz w:val="24"/>
                      <w:szCs w:val="24"/>
                    </w:rPr>
                    <w:t>/</w:t>
                  </w:r>
                  <w:r w:rsidR="00065E12" w:rsidRPr="002D4DDA">
                    <w:rPr>
                      <w:sz w:val="24"/>
                      <w:szCs w:val="24"/>
                    </w:rPr>
                    <w:t xml:space="preserve"> </w:t>
                  </w:r>
                  <w:r w:rsidRPr="002D4DDA">
                    <w:rPr>
                      <w:sz w:val="24"/>
                      <w:szCs w:val="24"/>
                    </w:rPr>
                    <w:t xml:space="preserve">Server administration, Computer Networking </w:t>
                  </w:r>
                </w:p>
                <w:p w:rsidR="00003949" w:rsidRPr="002D4DDA" w:rsidRDefault="00E3452A" w:rsidP="002D4DDA">
                  <w:pPr>
                    <w:pStyle w:val="ListParagraph"/>
                    <w:widowControl w:val="0"/>
                    <w:numPr>
                      <w:ilvl w:val="0"/>
                      <w:numId w:val="1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sz w:val="24"/>
                      <w:szCs w:val="24"/>
                    </w:rPr>
                    <w:t xml:space="preserve">Maintain Servers, </w:t>
                  </w:r>
                  <w:r w:rsidRPr="00FE34F9">
                    <w:rPr>
                      <w:rFonts w:cstheme="minorHAnsi"/>
                      <w:noProof/>
                      <w:sz w:val="24"/>
                      <w:szCs w:val="24"/>
                    </w:rPr>
                    <w:t>Switches</w:t>
                  </w:r>
                  <w:r w:rsidR="00FE34F9">
                    <w:rPr>
                      <w:rFonts w:cstheme="minorHAnsi"/>
                      <w:noProof/>
                      <w:sz w:val="24"/>
                      <w:szCs w:val="24"/>
                    </w:rPr>
                    <w:t>,</w:t>
                  </w:r>
                  <w:r w:rsidRPr="002D4DDA">
                    <w:rPr>
                      <w:rFonts w:cstheme="minorHAnsi"/>
                      <w:sz w:val="24"/>
                      <w:szCs w:val="24"/>
                    </w:rPr>
                    <w:t xml:space="preserve"> and Routers</w:t>
                  </w:r>
                </w:p>
                <w:p w:rsidR="000A1248" w:rsidRPr="002D4DDA" w:rsidRDefault="00C35A7B" w:rsidP="002D4DDA">
                  <w:pPr>
                    <w:pStyle w:val="ListParagraph"/>
                    <w:widowControl w:val="0"/>
                    <w:numPr>
                      <w:ilvl w:val="0"/>
                      <w:numId w:val="1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b/>
                      <w:sz w:val="24"/>
                      <w:szCs w:val="24"/>
                    </w:rPr>
                    <w:t>Windows S</w:t>
                  </w:r>
                  <w:r w:rsidR="00E3452A" w:rsidRPr="002D4DDA">
                    <w:rPr>
                      <w:rFonts w:cstheme="minorHAnsi"/>
                      <w:b/>
                      <w:sz w:val="24"/>
                      <w:szCs w:val="24"/>
                    </w:rPr>
                    <w:t>erver 2012</w:t>
                  </w:r>
                </w:p>
                <w:p w:rsidR="00E1307A" w:rsidRPr="002D4DDA" w:rsidRDefault="00E3452A" w:rsidP="002D4DDA">
                  <w:pPr>
                    <w:pStyle w:val="ListParagraph"/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sz w:val="24"/>
                      <w:szCs w:val="24"/>
                    </w:rPr>
                    <w:t>Active Directory, DHCP, DNS</w:t>
                  </w:r>
                  <w:r w:rsidR="001B1F93" w:rsidRPr="002D4DDA">
                    <w:rPr>
                      <w:rFonts w:cstheme="minorHAnsi"/>
                      <w:sz w:val="24"/>
                      <w:szCs w:val="24"/>
                    </w:rPr>
                    <w:t>, IIS, GPO, File Server, VPN, WDS, Proxy Server</w:t>
                  </w:r>
                  <w:r w:rsidR="00C35A7B" w:rsidRPr="002D4DDA">
                    <w:rPr>
                      <w:rFonts w:cstheme="minorHAnsi"/>
                      <w:sz w:val="24"/>
                      <w:szCs w:val="24"/>
                    </w:rPr>
                    <w:t>, Mail Server</w:t>
                  </w:r>
                  <w:r w:rsidR="00065E12" w:rsidRPr="002D4DDA">
                    <w:rPr>
                      <w:rFonts w:cstheme="minorHAnsi"/>
                      <w:sz w:val="24"/>
                      <w:szCs w:val="24"/>
                    </w:rPr>
                    <w:t xml:space="preserve">, Digital </w:t>
                  </w:r>
                  <w:r w:rsidR="002D4DDA" w:rsidRPr="002D4DDA">
                    <w:rPr>
                      <w:rFonts w:cstheme="minorHAnsi"/>
                      <w:sz w:val="24"/>
                      <w:szCs w:val="24"/>
                    </w:rPr>
                    <w:t>Signature and</w:t>
                  </w:r>
                  <w:r w:rsidR="00E1307A" w:rsidRPr="002D4DDA">
                    <w:rPr>
                      <w:rFonts w:cstheme="minorHAnsi"/>
                      <w:sz w:val="24"/>
                      <w:szCs w:val="24"/>
                    </w:rPr>
                    <w:t xml:space="preserve"> Security management</w:t>
                  </w:r>
                </w:p>
                <w:p w:rsidR="00065E12" w:rsidRPr="002D4DDA" w:rsidRDefault="00065E12" w:rsidP="002D4DDA">
                  <w:pPr>
                    <w:pStyle w:val="ListParagraph"/>
                    <w:widowControl w:val="0"/>
                    <w:numPr>
                      <w:ilvl w:val="0"/>
                      <w:numId w:val="11"/>
                    </w:numPr>
                    <w:autoSpaceDE w:val="0"/>
                    <w:autoSpaceDN w:val="0"/>
                    <w:adjustRightInd w:val="0"/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b/>
                      <w:sz w:val="24"/>
                      <w:szCs w:val="24"/>
                    </w:rPr>
                    <w:t>Networking</w:t>
                  </w:r>
                </w:p>
                <w:p w:rsidR="00003949" w:rsidRPr="002D4DDA" w:rsidRDefault="00CE1816" w:rsidP="002D4DDA">
                  <w:pPr>
                    <w:pStyle w:val="ListParagraph"/>
                    <w:widowControl w:val="0"/>
                    <w:autoSpaceDE w:val="0"/>
                    <w:autoSpaceDN w:val="0"/>
                    <w:adjustRightInd w:val="0"/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sz w:val="24"/>
                      <w:szCs w:val="24"/>
                    </w:rPr>
                    <w:t>Network Cabling,</w:t>
                  </w:r>
                  <w:r w:rsidR="001B1F93" w:rsidRPr="002D4DDA">
                    <w:rPr>
                      <w:rFonts w:cstheme="minorHAnsi"/>
                      <w:sz w:val="24"/>
                      <w:szCs w:val="24"/>
                    </w:rPr>
                    <w:t xml:space="preserve"> </w:t>
                  </w:r>
                  <w:r w:rsidR="001B1F93" w:rsidRPr="00FE34F9">
                    <w:rPr>
                      <w:rFonts w:cstheme="minorHAnsi"/>
                      <w:noProof/>
                      <w:sz w:val="24"/>
                      <w:szCs w:val="24"/>
                    </w:rPr>
                    <w:t>TCP/IP</w:t>
                  </w:r>
                  <w:r w:rsidR="00FE34F9">
                    <w:rPr>
                      <w:rFonts w:cstheme="minorHAnsi"/>
                      <w:noProof/>
                      <w:sz w:val="24"/>
                      <w:szCs w:val="24"/>
                    </w:rPr>
                    <w:t>,</w:t>
                  </w:r>
                  <w:r w:rsidR="001B1F93" w:rsidRPr="002D4DDA">
                    <w:rPr>
                      <w:rFonts w:cstheme="minorHAnsi"/>
                      <w:sz w:val="24"/>
                      <w:szCs w:val="24"/>
                    </w:rPr>
                    <w:t xml:space="preserve"> and Subnet Masking, </w:t>
                  </w:r>
                  <w:r w:rsidR="00D0613F" w:rsidRPr="002D4DDA">
                    <w:rPr>
                      <w:rFonts w:cstheme="minorHAnsi"/>
                      <w:sz w:val="24"/>
                      <w:szCs w:val="24"/>
                    </w:rPr>
                    <w:t>SNMP, SDN, Wireless Bridges</w:t>
                  </w:r>
                  <w:r w:rsidR="00065E12" w:rsidRPr="002D4DDA">
                    <w:rPr>
                      <w:rFonts w:cstheme="minorHAnsi"/>
                      <w:sz w:val="24"/>
                      <w:szCs w:val="24"/>
                    </w:rPr>
                    <w:t xml:space="preserve">, </w:t>
                  </w:r>
                  <w:r w:rsidR="00C35A7B" w:rsidRPr="002D4DDA">
                    <w:rPr>
                      <w:rFonts w:cstheme="minorHAnsi"/>
                      <w:sz w:val="24"/>
                      <w:szCs w:val="24"/>
                    </w:rPr>
                    <w:t xml:space="preserve">Firewall, </w:t>
                  </w:r>
                </w:p>
                <w:p w:rsidR="00E1307A" w:rsidRPr="002D4DDA" w:rsidRDefault="00E1307A" w:rsidP="002D4DDA">
                  <w:pPr>
                    <w:pStyle w:val="ListParagraph"/>
                    <w:widowControl w:val="0"/>
                    <w:autoSpaceDE w:val="0"/>
                    <w:autoSpaceDN w:val="0"/>
                    <w:adjustRightInd w:val="0"/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sz w:val="24"/>
                      <w:szCs w:val="24"/>
                    </w:rPr>
                    <w:t xml:space="preserve">VPN, IPSec, MPLS  </w:t>
                  </w:r>
                </w:p>
                <w:p w:rsidR="00003949" w:rsidRPr="002D4DDA" w:rsidRDefault="005F1CB2" w:rsidP="002D4DDA">
                  <w:pPr>
                    <w:pStyle w:val="ListParagraph"/>
                    <w:widowControl w:val="0"/>
                    <w:numPr>
                      <w:ilvl w:val="0"/>
                      <w:numId w:val="11"/>
                    </w:numPr>
                    <w:autoSpaceDE w:val="0"/>
                    <w:autoSpaceDN w:val="0"/>
                    <w:adjustRightInd w:val="0"/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b/>
                      <w:sz w:val="24"/>
                      <w:szCs w:val="24"/>
                    </w:rPr>
                    <w:t>Virtualization</w:t>
                  </w:r>
                </w:p>
                <w:p w:rsidR="00E1307A" w:rsidRPr="002D4DDA" w:rsidRDefault="00E1307A" w:rsidP="002D4DDA">
                  <w:pPr>
                    <w:pStyle w:val="ListParagraph"/>
                    <w:widowControl w:val="0"/>
                    <w:autoSpaceDE w:val="0"/>
                    <w:autoSpaceDN w:val="0"/>
                    <w:adjustRightInd w:val="0"/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sz w:val="24"/>
                      <w:szCs w:val="24"/>
                    </w:rPr>
                    <w:t>Hyper V, Virtual Box, VM Ware</w:t>
                  </w:r>
                </w:p>
                <w:p w:rsidR="00065E12" w:rsidRPr="002D4DDA" w:rsidRDefault="00065E12" w:rsidP="002D4DDA">
                  <w:pPr>
                    <w:pStyle w:val="ListParagraph"/>
                    <w:widowControl w:val="0"/>
                    <w:numPr>
                      <w:ilvl w:val="0"/>
                      <w:numId w:val="11"/>
                    </w:numPr>
                    <w:autoSpaceDE w:val="0"/>
                    <w:autoSpaceDN w:val="0"/>
                    <w:adjustRightInd w:val="0"/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b/>
                      <w:sz w:val="24"/>
                      <w:szCs w:val="24"/>
                    </w:rPr>
                    <w:t>Hardware</w:t>
                  </w:r>
                </w:p>
                <w:p w:rsidR="00E1307A" w:rsidRPr="002D4DDA" w:rsidRDefault="00E1307A" w:rsidP="002D4DDA">
                  <w:pPr>
                    <w:pStyle w:val="ListParagraph"/>
                    <w:widowControl w:val="0"/>
                    <w:autoSpaceDE w:val="0"/>
                    <w:autoSpaceDN w:val="0"/>
                    <w:adjustRightInd w:val="0"/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sz w:val="24"/>
                      <w:szCs w:val="24"/>
                    </w:rPr>
                    <w:t>Troubleshooting of different hardware and network issues, IP Cameras, IP PBX</w:t>
                  </w:r>
                </w:p>
                <w:p w:rsidR="006849D3" w:rsidRPr="002D4DDA" w:rsidRDefault="005F1CB2" w:rsidP="002D4DDA">
                  <w:pPr>
                    <w:pStyle w:val="ListParagraph"/>
                    <w:widowControl w:val="0"/>
                    <w:numPr>
                      <w:ilvl w:val="0"/>
                      <w:numId w:val="11"/>
                    </w:numPr>
                    <w:autoSpaceDE w:val="0"/>
                    <w:autoSpaceDN w:val="0"/>
                    <w:adjustRightInd w:val="0"/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b/>
                      <w:sz w:val="24"/>
                      <w:szCs w:val="24"/>
                    </w:rPr>
                    <w:t>D</w:t>
                  </w:r>
                  <w:r w:rsidR="00190E1D" w:rsidRPr="002D4DDA">
                    <w:rPr>
                      <w:rFonts w:cstheme="minorHAnsi"/>
                      <w:b/>
                      <w:sz w:val="24"/>
                      <w:szCs w:val="24"/>
                    </w:rPr>
                    <w:t>ata Management</w:t>
                  </w:r>
                </w:p>
                <w:p w:rsidR="005F1CB2" w:rsidRPr="002D4DDA" w:rsidRDefault="006849D3" w:rsidP="002D4DDA">
                  <w:pPr>
                    <w:pStyle w:val="ListParagraph"/>
                    <w:widowControl w:val="0"/>
                    <w:autoSpaceDE w:val="0"/>
                    <w:autoSpaceDN w:val="0"/>
                    <w:adjustRightInd w:val="0"/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sz w:val="24"/>
                      <w:szCs w:val="24"/>
                    </w:rPr>
                    <w:t>Data backup, Synchronization, Data recovery, Online Backup</w:t>
                  </w:r>
                </w:p>
                <w:p w:rsidR="005F1CB2" w:rsidRPr="002D4DDA" w:rsidRDefault="00003949" w:rsidP="002D4DDA">
                  <w:pPr>
                    <w:pStyle w:val="ListParagraph"/>
                    <w:widowControl w:val="0"/>
                    <w:numPr>
                      <w:ilvl w:val="0"/>
                      <w:numId w:val="11"/>
                    </w:numPr>
                    <w:autoSpaceDE w:val="0"/>
                    <w:autoSpaceDN w:val="0"/>
                    <w:adjustRightInd w:val="0"/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sz w:val="24"/>
                      <w:szCs w:val="24"/>
                    </w:rPr>
                    <w:t>Hands-on experience in W</w:t>
                  </w:r>
                  <w:r w:rsidR="005F1CB2" w:rsidRPr="002D4DDA">
                    <w:rPr>
                      <w:rFonts w:cstheme="minorHAnsi"/>
                      <w:sz w:val="24"/>
                      <w:szCs w:val="24"/>
                    </w:rPr>
                    <w:t>indows server migration- AD, DHCP, File Server</w:t>
                  </w:r>
                </w:p>
                <w:p w:rsidR="00003949" w:rsidRPr="002D4DDA" w:rsidRDefault="00003949" w:rsidP="002D4DDA">
                  <w:pPr>
                    <w:pStyle w:val="ListParagraph"/>
                    <w:widowControl w:val="0"/>
                    <w:numPr>
                      <w:ilvl w:val="0"/>
                      <w:numId w:val="11"/>
                    </w:numPr>
                    <w:autoSpaceDE w:val="0"/>
                    <w:autoSpaceDN w:val="0"/>
                    <w:adjustRightInd w:val="0"/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  <w:r w:rsidRPr="002D4DDA">
                    <w:rPr>
                      <w:rFonts w:cstheme="minorHAnsi"/>
                      <w:sz w:val="24"/>
                      <w:szCs w:val="24"/>
                    </w:rPr>
                    <w:t>Hands-o</w:t>
                  </w:r>
                  <w:r w:rsidR="002D4DDA">
                    <w:rPr>
                      <w:rFonts w:cstheme="minorHAnsi"/>
                      <w:sz w:val="24"/>
                      <w:szCs w:val="24"/>
                    </w:rPr>
                    <w:t>n experience in MS Exchange,</w:t>
                  </w:r>
                  <w:r w:rsidR="002D4DDA" w:rsidRPr="002D4DDA">
                    <w:rPr>
                      <w:rFonts w:cstheme="minorHAnsi"/>
                      <w:sz w:val="24"/>
                      <w:szCs w:val="24"/>
                    </w:rPr>
                    <w:t xml:space="preserve"> </w:t>
                  </w:r>
                  <w:r w:rsidR="002D4DDA">
                    <w:rPr>
                      <w:rFonts w:cstheme="minorHAnsi"/>
                      <w:sz w:val="24"/>
                      <w:szCs w:val="24"/>
                    </w:rPr>
                    <w:t xml:space="preserve">Cloud </w:t>
                  </w:r>
                  <w:r w:rsidR="002D4DDA" w:rsidRPr="00FE34F9">
                    <w:rPr>
                      <w:rFonts w:cstheme="minorHAnsi"/>
                      <w:noProof/>
                      <w:sz w:val="24"/>
                      <w:szCs w:val="24"/>
                    </w:rPr>
                    <w:t>Computing</w:t>
                  </w:r>
                  <w:r w:rsidR="00FE34F9">
                    <w:rPr>
                      <w:rFonts w:cstheme="minorHAnsi"/>
                      <w:noProof/>
                      <w:sz w:val="24"/>
                      <w:szCs w:val="24"/>
                    </w:rPr>
                    <w:t>,</w:t>
                  </w:r>
                  <w:r w:rsidR="002D4DDA">
                    <w:rPr>
                      <w:rFonts w:cstheme="minorHAnsi"/>
                      <w:sz w:val="24"/>
                      <w:szCs w:val="24"/>
                    </w:rPr>
                    <w:t xml:space="preserve"> and </w:t>
                  </w:r>
                  <w:r w:rsidR="002D4DDA" w:rsidRPr="002D4DDA">
                    <w:rPr>
                      <w:rFonts w:cstheme="minorHAnsi"/>
                      <w:sz w:val="24"/>
                      <w:szCs w:val="24"/>
                    </w:rPr>
                    <w:t>Azure</w:t>
                  </w:r>
                </w:p>
                <w:p w:rsidR="00C35A7B" w:rsidRPr="002D4DDA" w:rsidRDefault="00C35A7B" w:rsidP="002D4DDA">
                  <w:pPr>
                    <w:pStyle w:val="ListParagraph"/>
                    <w:widowControl w:val="0"/>
                    <w:autoSpaceDE w:val="0"/>
                    <w:autoSpaceDN w:val="0"/>
                    <w:adjustRightInd w:val="0"/>
                    <w:spacing w:after="0"/>
                    <w:rPr>
                      <w:rFonts w:cstheme="minorHAnsi"/>
                      <w:sz w:val="24"/>
                      <w:szCs w:val="24"/>
                    </w:rPr>
                  </w:pPr>
                </w:p>
                <w:p w:rsidR="005F1CB2" w:rsidRPr="001B1F93" w:rsidRDefault="005F1CB2" w:rsidP="001B1F93">
                  <w:pPr>
                    <w:widowControl w:val="0"/>
                    <w:autoSpaceDE w:val="0"/>
                    <w:autoSpaceDN w:val="0"/>
                    <w:adjustRightInd w:val="0"/>
                    <w:spacing w:line="276" w:lineRule="auto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:rsidR="00E3452A" w:rsidRDefault="00E3452A"/>
        </w:tc>
      </w:tr>
      <w:tr w:rsidR="00FF42B7" w:rsidTr="00413E0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15110"/>
        </w:trPr>
        <w:tc>
          <w:tcPr>
            <w:tcW w:w="110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tblInd w:w="85" w:type="dxa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0759"/>
            </w:tblGrid>
            <w:tr w:rsidR="00FF42B7" w:rsidTr="00707EA0">
              <w:trPr>
                <w:trHeight w:val="2695"/>
              </w:trPr>
              <w:tc>
                <w:tcPr>
                  <w:tcW w:w="10759" w:type="dxa"/>
                  <w:shd w:val="clear" w:color="auto" w:fill="FFFFFF" w:themeFill="background1"/>
                </w:tcPr>
                <w:p w:rsidR="00FF42B7" w:rsidRPr="003A1593" w:rsidRDefault="00FF42B7" w:rsidP="009C3052">
                  <w:pPr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3A1593">
                    <w:rPr>
                      <w:rFonts w:cstheme="minorHAnsi"/>
                      <w:b/>
                      <w:sz w:val="24"/>
                      <w:szCs w:val="24"/>
                    </w:rPr>
                    <w:lastRenderedPageBreak/>
                    <w:t>ACADEMIC DETAILS</w:t>
                  </w:r>
                </w:p>
                <w:p w:rsidR="00FF42B7" w:rsidRPr="003A1593" w:rsidRDefault="00FF42B7" w:rsidP="009C3052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single" w:sz="4" w:space="0" w:color="D9D9D9" w:themeColor="background1" w:themeShade="D9"/>
                      <w:left w:val="single" w:sz="4" w:space="0" w:color="D9D9D9" w:themeColor="background1" w:themeShade="D9"/>
                      <w:bottom w:val="single" w:sz="4" w:space="0" w:color="D9D9D9" w:themeColor="background1" w:themeShade="D9"/>
                      <w:right w:val="single" w:sz="4" w:space="0" w:color="D9D9D9" w:themeColor="background1" w:themeShade="D9"/>
                      <w:insideH w:val="single" w:sz="4" w:space="0" w:color="D9D9D9" w:themeColor="background1" w:themeShade="D9"/>
                      <w:insideV w:val="single" w:sz="4" w:space="0" w:color="D9D9D9" w:themeColor="background1" w:themeShade="D9"/>
                    </w:tblBorders>
                    <w:tblLook w:val="04A0" w:firstRow="1" w:lastRow="0" w:firstColumn="1" w:lastColumn="0" w:noHBand="0" w:noVBand="1"/>
                  </w:tblPr>
                  <w:tblGrid>
                    <w:gridCol w:w="3621"/>
                    <w:gridCol w:w="3027"/>
                    <w:gridCol w:w="3885"/>
                  </w:tblGrid>
                  <w:tr w:rsidR="0032457C" w:rsidRPr="003A1593" w:rsidTr="009C3052">
                    <w:tc>
                      <w:tcPr>
                        <w:tcW w:w="3667" w:type="dxa"/>
                        <w:shd w:val="clear" w:color="auto" w:fill="D9D9D9" w:themeFill="background1" w:themeFillShade="D9"/>
                      </w:tcPr>
                      <w:p w:rsidR="00FF42B7" w:rsidRPr="003A1593" w:rsidRDefault="00FF42B7" w:rsidP="009C3052">
                        <w:pPr>
                          <w:jc w:val="center"/>
                          <w:rPr>
                            <w:rFonts w:cstheme="minorHAnsi"/>
                            <w:b/>
                            <w:sz w:val="24"/>
                            <w:szCs w:val="24"/>
                          </w:rPr>
                        </w:pPr>
                        <w:r w:rsidRPr="003A1593">
                          <w:rPr>
                            <w:rFonts w:cstheme="minorHAnsi"/>
                            <w:b/>
                            <w:sz w:val="24"/>
                            <w:szCs w:val="24"/>
                          </w:rPr>
                          <w:t>Course</w:t>
                        </w:r>
                      </w:p>
                    </w:tc>
                    <w:tc>
                      <w:tcPr>
                        <w:tcW w:w="3060" w:type="dxa"/>
                        <w:shd w:val="clear" w:color="auto" w:fill="D9D9D9" w:themeFill="background1" w:themeFillShade="D9"/>
                      </w:tcPr>
                      <w:p w:rsidR="00FF42B7" w:rsidRPr="003A1593" w:rsidRDefault="0032457C" w:rsidP="009C3052">
                        <w:pPr>
                          <w:jc w:val="center"/>
                          <w:rPr>
                            <w:rFonts w:cstheme="minorHAnsi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cstheme="minorHAnsi"/>
                            <w:b/>
                            <w:sz w:val="24"/>
                            <w:szCs w:val="24"/>
                          </w:rPr>
                          <w:t xml:space="preserve"> Overall Percentage</w:t>
                        </w:r>
                      </w:p>
                    </w:tc>
                    <w:tc>
                      <w:tcPr>
                        <w:tcW w:w="3937" w:type="dxa"/>
                        <w:shd w:val="clear" w:color="auto" w:fill="D9D9D9" w:themeFill="background1" w:themeFillShade="D9"/>
                      </w:tcPr>
                      <w:p w:rsidR="00FF42B7" w:rsidRPr="003A1593" w:rsidRDefault="00FF42B7" w:rsidP="009C3052">
                        <w:pPr>
                          <w:jc w:val="center"/>
                          <w:rPr>
                            <w:rFonts w:cstheme="minorHAnsi"/>
                            <w:b/>
                            <w:sz w:val="24"/>
                            <w:szCs w:val="24"/>
                          </w:rPr>
                        </w:pPr>
                        <w:r w:rsidRPr="003A1593">
                          <w:rPr>
                            <w:rFonts w:cstheme="minorHAnsi"/>
                            <w:b/>
                            <w:sz w:val="24"/>
                            <w:szCs w:val="24"/>
                          </w:rPr>
                          <w:t>University</w:t>
                        </w:r>
                      </w:p>
                    </w:tc>
                  </w:tr>
                  <w:tr w:rsidR="0032457C" w:rsidRPr="003A1593" w:rsidTr="009C3052">
                    <w:tc>
                      <w:tcPr>
                        <w:tcW w:w="3667" w:type="dxa"/>
                      </w:tcPr>
                      <w:p w:rsidR="00FF42B7" w:rsidRPr="003A1593" w:rsidRDefault="00FF42B7" w:rsidP="009C3052">
                        <w:pPr>
                          <w:jc w:val="center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3A1593">
                          <w:rPr>
                            <w:rFonts w:cstheme="minorHAnsi"/>
                            <w:sz w:val="24"/>
                            <w:szCs w:val="24"/>
                          </w:rPr>
                          <w:t>Bachelor of Technology</w:t>
                        </w:r>
                      </w:p>
                    </w:tc>
                    <w:tc>
                      <w:tcPr>
                        <w:tcW w:w="3060" w:type="dxa"/>
                      </w:tcPr>
                      <w:p w:rsidR="00FF42B7" w:rsidRPr="003A1593" w:rsidRDefault="00470DA1" w:rsidP="009C3052">
                        <w:pPr>
                          <w:jc w:val="center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60</w:t>
                        </w:r>
                        <w:r w:rsidR="00FF42B7" w:rsidRPr="003A1593">
                          <w:rPr>
                            <w:rFonts w:cstheme="minorHAnsi"/>
                            <w:sz w:val="24"/>
                            <w:szCs w:val="24"/>
                          </w:rPr>
                          <w:t xml:space="preserve"> %</w:t>
                        </w:r>
                      </w:p>
                    </w:tc>
                    <w:tc>
                      <w:tcPr>
                        <w:tcW w:w="3937" w:type="dxa"/>
                      </w:tcPr>
                      <w:p w:rsidR="00FF42B7" w:rsidRPr="003A1593" w:rsidRDefault="00AE77A6" w:rsidP="009C3052">
                        <w:pPr>
                          <w:jc w:val="center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Maha</w:t>
                        </w:r>
                        <w:r w:rsidR="00470DA1">
                          <w:rPr>
                            <w:rFonts w:cstheme="minorHAnsi"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ma Gandhi University</w:t>
                        </w:r>
                      </w:p>
                    </w:tc>
                  </w:tr>
                  <w:tr w:rsidR="0032457C" w:rsidRPr="003A1593" w:rsidTr="009C3052">
                    <w:tc>
                      <w:tcPr>
                        <w:tcW w:w="3667" w:type="dxa"/>
                      </w:tcPr>
                      <w:p w:rsidR="00FF42B7" w:rsidRPr="003A1593" w:rsidRDefault="00FF42B7" w:rsidP="009C3052">
                        <w:pPr>
                          <w:jc w:val="center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3A1593">
                          <w:rPr>
                            <w:rFonts w:cstheme="minorHAnsi"/>
                            <w:sz w:val="24"/>
                            <w:szCs w:val="24"/>
                          </w:rPr>
                          <w:t>Grade 12</w:t>
                        </w:r>
                      </w:p>
                    </w:tc>
                    <w:tc>
                      <w:tcPr>
                        <w:tcW w:w="3060" w:type="dxa"/>
                      </w:tcPr>
                      <w:p w:rsidR="00FF42B7" w:rsidRPr="003A1593" w:rsidRDefault="00470DA1" w:rsidP="009C3052">
                        <w:pPr>
                          <w:jc w:val="center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75</w:t>
                        </w:r>
                        <w:r w:rsidR="00FF42B7" w:rsidRPr="003A1593">
                          <w:rPr>
                            <w:rFonts w:cstheme="minorHAnsi"/>
                            <w:sz w:val="24"/>
                            <w:szCs w:val="24"/>
                          </w:rPr>
                          <w:t xml:space="preserve"> %</w:t>
                        </w:r>
                      </w:p>
                    </w:tc>
                    <w:tc>
                      <w:tcPr>
                        <w:tcW w:w="3937" w:type="dxa"/>
                      </w:tcPr>
                      <w:p w:rsidR="00FF42B7" w:rsidRPr="003A1593" w:rsidRDefault="00AE77A6" w:rsidP="00AE77A6">
                        <w:pPr>
                          <w:jc w:val="center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CBSE</w:t>
                        </w:r>
                      </w:p>
                    </w:tc>
                  </w:tr>
                  <w:tr w:rsidR="0032457C" w:rsidRPr="003A1593" w:rsidTr="009C3052">
                    <w:tc>
                      <w:tcPr>
                        <w:tcW w:w="3667" w:type="dxa"/>
                      </w:tcPr>
                      <w:p w:rsidR="00FF42B7" w:rsidRPr="003A1593" w:rsidRDefault="00FF42B7" w:rsidP="009C3052">
                        <w:pPr>
                          <w:jc w:val="center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3A1593">
                          <w:rPr>
                            <w:rFonts w:cstheme="minorHAnsi"/>
                            <w:sz w:val="24"/>
                            <w:szCs w:val="24"/>
                          </w:rPr>
                          <w:t>Grade 10</w:t>
                        </w:r>
                      </w:p>
                    </w:tc>
                    <w:tc>
                      <w:tcPr>
                        <w:tcW w:w="3060" w:type="dxa"/>
                      </w:tcPr>
                      <w:p w:rsidR="00FF42B7" w:rsidRPr="003A1593" w:rsidRDefault="00470DA1" w:rsidP="009C3052">
                        <w:pPr>
                          <w:jc w:val="center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80</w:t>
                        </w:r>
                        <w:r w:rsidR="00FF42B7" w:rsidRPr="003A1593">
                          <w:rPr>
                            <w:rFonts w:cstheme="minorHAnsi"/>
                            <w:sz w:val="24"/>
                            <w:szCs w:val="24"/>
                          </w:rPr>
                          <w:t xml:space="preserve"> %</w:t>
                        </w:r>
                      </w:p>
                    </w:tc>
                    <w:tc>
                      <w:tcPr>
                        <w:tcW w:w="3937" w:type="dxa"/>
                      </w:tcPr>
                      <w:p w:rsidR="00FF42B7" w:rsidRPr="003A1593" w:rsidRDefault="00AE77A6" w:rsidP="009C3052">
                        <w:pPr>
                          <w:jc w:val="center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CBSE</w:t>
                        </w:r>
                      </w:p>
                    </w:tc>
                  </w:tr>
                  <w:tr w:rsidR="00FF42B7" w:rsidRPr="003A1593" w:rsidTr="009C3052">
                    <w:tc>
                      <w:tcPr>
                        <w:tcW w:w="10664" w:type="dxa"/>
                        <w:gridSpan w:val="3"/>
                      </w:tcPr>
                      <w:p w:rsidR="00FF42B7" w:rsidRPr="003A1593" w:rsidRDefault="00FF42B7" w:rsidP="009C3052">
                        <w:pPr>
                          <w:rPr>
                            <w:rFonts w:cstheme="minorHAnsi"/>
                            <w:b/>
                            <w:sz w:val="24"/>
                            <w:szCs w:val="24"/>
                          </w:rPr>
                        </w:pPr>
                        <w:r w:rsidRPr="003A1593">
                          <w:rPr>
                            <w:rFonts w:cstheme="minorHAnsi"/>
                            <w:b/>
                            <w:sz w:val="24"/>
                            <w:szCs w:val="24"/>
                          </w:rPr>
                          <w:t xml:space="preserve">                                                                                  Supporting Course</w:t>
                        </w:r>
                      </w:p>
                    </w:tc>
                  </w:tr>
                  <w:tr w:rsidR="00FF42B7" w:rsidRPr="003A1593" w:rsidTr="009C3052">
                    <w:tc>
                      <w:tcPr>
                        <w:tcW w:w="10664" w:type="dxa"/>
                        <w:gridSpan w:val="3"/>
                      </w:tcPr>
                      <w:p w:rsidR="00FF42B7" w:rsidRPr="003A1593" w:rsidRDefault="00FF42B7" w:rsidP="009C3052">
                        <w:pPr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3A1593">
                          <w:rPr>
                            <w:rFonts w:cstheme="minorHAnsi"/>
                            <w:sz w:val="24"/>
                            <w:szCs w:val="24"/>
                          </w:rPr>
                          <w:t xml:space="preserve">                        </w:t>
                        </w:r>
                        <w:r w:rsidR="00CE1816">
                          <w:rPr>
                            <w:rFonts w:cstheme="minorHAnsi"/>
                            <w:sz w:val="24"/>
                            <w:szCs w:val="24"/>
                          </w:rPr>
                          <w:t xml:space="preserve">                           </w:t>
                        </w:r>
                        <w:r w:rsidR="00726918">
                          <w:rPr>
                            <w:rFonts w:cstheme="minorHAnsi"/>
                            <w:sz w:val="24"/>
                            <w:szCs w:val="24"/>
                          </w:rPr>
                          <w:t xml:space="preserve">              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 xml:space="preserve">    </w:t>
                        </w:r>
                        <w:r w:rsidR="00D276D3">
                          <w:rPr>
                            <w:rFonts w:cstheme="minorHAnsi"/>
                            <w:sz w:val="24"/>
                            <w:szCs w:val="24"/>
                          </w:rPr>
                          <w:t xml:space="preserve">     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 xml:space="preserve">   </w:t>
                        </w:r>
                        <w:r w:rsidR="00D276D3">
                          <w:rPr>
                            <w:rFonts w:cstheme="minorHAnsi"/>
                            <w:sz w:val="24"/>
                            <w:szCs w:val="24"/>
                          </w:rPr>
                          <w:t>CCNA</w:t>
                        </w:r>
                        <w:r w:rsidR="00CE1816">
                          <w:rPr>
                            <w:rFonts w:cstheme="minorHAnsi"/>
                            <w:sz w:val="24"/>
                            <w:szCs w:val="24"/>
                          </w:rPr>
                          <w:t xml:space="preserve"> &amp; Exchange Server</w:t>
                        </w:r>
                      </w:p>
                    </w:tc>
                  </w:tr>
                </w:tbl>
                <w:p w:rsidR="00FF42B7" w:rsidRDefault="00FF42B7" w:rsidP="009C3052"/>
              </w:tc>
            </w:tr>
          </w:tbl>
          <w:p w:rsidR="00FF42B7" w:rsidRDefault="00FF42B7" w:rsidP="009C3052"/>
          <w:p w:rsidR="005E5A29" w:rsidRDefault="005E5A29" w:rsidP="009C3052"/>
          <w:tbl>
            <w:tblPr>
              <w:tblStyle w:val="TableGrid"/>
              <w:tblW w:w="0" w:type="auto"/>
              <w:tblInd w:w="85" w:type="dxa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0759"/>
            </w:tblGrid>
            <w:tr w:rsidR="00A56822" w:rsidTr="00FF396E">
              <w:trPr>
                <w:trHeight w:val="1772"/>
              </w:trPr>
              <w:tc>
                <w:tcPr>
                  <w:tcW w:w="10890" w:type="dxa"/>
                  <w:shd w:val="clear" w:color="auto" w:fill="FFFFFF" w:themeFill="background1"/>
                </w:tcPr>
                <w:p w:rsidR="00A56822" w:rsidRPr="003A1593" w:rsidRDefault="00A56822" w:rsidP="00A56822">
                  <w:pPr>
                    <w:rPr>
                      <w:b/>
                      <w:sz w:val="24"/>
                      <w:szCs w:val="24"/>
                    </w:rPr>
                  </w:pPr>
                  <w:r w:rsidRPr="003A1593">
                    <w:rPr>
                      <w:b/>
                      <w:sz w:val="24"/>
                      <w:szCs w:val="24"/>
                    </w:rPr>
                    <w:t>WORK EXPERIENCE</w:t>
                  </w:r>
                </w:p>
                <w:p w:rsidR="00A56822" w:rsidRPr="003A1593" w:rsidRDefault="00A56822" w:rsidP="00A56822">
                  <w:pPr>
                    <w:rPr>
                      <w:sz w:val="24"/>
                      <w:szCs w:val="24"/>
                    </w:rPr>
                  </w:pPr>
                </w:p>
                <w:p w:rsidR="00A56822" w:rsidRPr="002D4DDA" w:rsidRDefault="002D4DDA" w:rsidP="00910F11">
                  <w:pPr>
                    <w:pStyle w:val="ListParagraph"/>
                    <w:numPr>
                      <w:ilvl w:val="0"/>
                      <w:numId w:val="13"/>
                    </w:numPr>
                    <w:spacing w:after="0" w:line="276" w:lineRule="auto"/>
                    <w:rPr>
                      <w:sz w:val="24"/>
                      <w:szCs w:val="24"/>
                    </w:rPr>
                  </w:pPr>
                  <w:r w:rsidRPr="00910F11">
                    <w:rPr>
                      <w:b/>
                      <w:sz w:val="24"/>
                      <w:szCs w:val="24"/>
                    </w:rPr>
                    <w:t>Company</w:t>
                  </w:r>
                  <w:r w:rsidR="00910F11">
                    <w:rPr>
                      <w:b/>
                      <w:sz w:val="24"/>
                      <w:szCs w:val="24"/>
                    </w:rPr>
                    <w:t xml:space="preserve">     </w:t>
                  </w:r>
                  <w:r w:rsidRPr="002D4DDA">
                    <w:rPr>
                      <w:sz w:val="24"/>
                      <w:szCs w:val="24"/>
                    </w:rPr>
                    <w:t>:</w:t>
                  </w:r>
                  <w:r w:rsidR="00A56822" w:rsidRPr="002D4DDA">
                    <w:rPr>
                      <w:sz w:val="24"/>
                      <w:szCs w:val="24"/>
                    </w:rPr>
                    <w:t xml:space="preserve"> </w:t>
                  </w:r>
                  <w:r w:rsidR="00910F11">
                    <w:rPr>
                      <w:sz w:val="24"/>
                      <w:szCs w:val="24"/>
                    </w:rPr>
                    <w:t xml:space="preserve">   </w:t>
                  </w:r>
                  <w:r w:rsidR="00A56822" w:rsidRPr="002D4DDA">
                    <w:rPr>
                      <w:sz w:val="24"/>
                      <w:szCs w:val="24"/>
                    </w:rPr>
                    <w:t>KOL Technologies</w:t>
                  </w:r>
                </w:p>
                <w:p w:rsidR="00A56822" w:rsidRPr="002D4DDA" w:rsidRDefault="00A56822" w:rsidP="00910F11">
                  <w:pPr>
                    <w:pStyle w:val="ListParagraph"/>
                    <w:numPr>
                      <w:ilvl w:val="0"/>
                      <w:numId w:val="13"/>
                    </w:numPr>
                    <w:spacing w:after="0" w:line="276" w:lineRule="auto"/>
                    <w:rPr>
                      <w:sz w:val="24"/>
                      <w:szCs w:val="24"/>
                    </w:rPr>
                  </w:pPr>
                  <w:r w:rsidRPr="00910F11">
                    <w:rPr>
                      <w:b/>
                      <w:sz w:val="24"/>
                      <w:szCs w:val="24"/>
                    </w:rPr>
                    <w:t>Position</w:t>
                  </w:r>
                  <w:r w:rsidR="008E5AA5" w:rsidRPr="002D4DDA">
                    <w:rPr>
                      <w:sz w:val="24"/>
                      <w:szCs w:val="24"/>
                    </w:rPr>
                    <w:t xml:space="preserve">  </w:t>
                  </w:r>
                  <w:r w:rsidR="002D4DDA" w:rsidRPr="002D4DDA">
                    <w:rPr>
                      <w:sz w:val="24"/>
                      <w:szCs w:val="24"/>
                    </w:rPr>
                    <w:t xml:space="preserve"> </w:t>
                  </w:r>
                  <w:r w:rsidR="00910F11">
                    <w:rPr>
                      <w:sz w:val="24"/>
                      <w:szCs w:val="24"/>
                    </w:rPr>
                    <w:t xml:space="preserve">    </w:t>
                  </w:r>
                  <w:r w:rsidR="002D4DDA" w:rsidRPr="002D4DDA">
                    <w:rPr>
                      <w:sz w:val="24"/>
                      <w:szCs w:val="24"/>
                    </w:rPr>
                    <w:t>:</w:t>
                  </w:r>
                  <w:r w:rsidR="00910F11">
                    <w:rPr>
                      <w:sz w:val="24"/>
                      <w:szCs w:val="24"/>
                    </w:rPr>
                    <w:t xml:space="preserve">   </w:t>
                  </w:r>
                  <w:r w:rsidRPr="002D4DDA">
                    <w:rPr>
                      <w:sz w:val="24"/>
                      <w:szCs w:val="24"/>
                    </w:rPr>
                    <w:t xml:space="preserve"> IT Administrator (Networking &amp; Server)</w:t>
                  </w:r>
                </w:p>
                <w:p w:rsidR="00A56822" w:rsidRDefault="00A56822" w:rsidP="00910F11">
                  <w:pPr>
                    <w:pStyle w:val="ListParagraph"/>
                    <w:numPr>
                      <w:ilvl w:val="0"/>
                      <w:numId w:val="13"/>
                    </w:numPr>
                    <w:spacing w:after="0" w:line="276" w:lineRule="auto"/>
                  </w:pPr>
                  <w:r w:rsidRPr="00910F11">
                    <w:rPr>
                      <w:b/>
                      <w:sz w:val="24"/>
                      <w:szCs w:val="24"/>
                    </w:rPr>
                    <w:t>Period</w:t>
                  </w:r>
                  <w:r w:rsidR="002D4DDA">
                    <w:rPr>
                      <w:sz w:val="24"/>
                      <w:szCs w:val="24"/>
                    </w:rPr>
                    <w:t xml:space="preserve">     </w:t>
                  </w:r>
                  <w:r w:rsidRPr="002D4DDA">
                    <w:rPr>
                      <w:sz w:val="24"/>
                      <w:szCs w:val="24"/>
                    </w:rPr>
                    <w:t xml:space="preserve"> </w:t>
                  </w:r>
                  <w:r w:rsidR="00910F11">
                    <w:rPr>
                      <w:sz w:val="24"/>
                      <w:szCs w:val="24"/>
                    </w:rPr>
                    <w:t xml:space="preserve">    </w:t>
                  </w:r>
                  <w:r w:rsidRPr="002D4DDA">
                    <w:rPr>
                      <w:sz w:val="24"/>
                      <w:szCs w:val="24"/>
                    </w:rPr>
                    <w:t>:</w:t>
                  </w:r>
                  <w:r w:rsidR="00910F11">
                    <w:rPr>
                      <w:sz w:val="24"/>
                      <w:szCs w:val="24"/>
                    </w:rPr>
                    <w:t xml:space="preserve">   </w:t>
                  </w:r>
                  <w:r w:rsidRPr="002D4DDA">
                    <w:rPr>
                      <w:sz w:val="24"/>
                      <w:szCs w:val="24"/>
                    </w:rPr>
                    <w:t>19</w:t>
                  </w:r>
                  <w:r w:rsidRPr="002D4DDA">
                    <w:rPr>
                      <w:sz w:val="24"/>
                      <w:szCs w:val="24"/>
                      <w:vertAlign w:val="superscript"/>
                    </w:rPr>
                    <w:t>th</w:t>
                  </w:r>
                  <w:r w:rsidRPr="002D4DDA">
                    <w:rPr>
                      <w:sz w:val="24"/>
                      <w:szCs w:val="24"/>
                    </w:rPr>
                    <w:t xml:space="preserve"> Feb 2014 – 31</w:t>
                  </w:r>
                  <w:r w:rsidRPr="002D4DDA">
                    <w:rPr>
                      <w:sz w:val="24"/>
                      <w:szCs w:val="24"/>
                      <w:vertAlign w:val="superscript"/>
                    </w:rPr>
                    <w:t>st</w:t>
                  </w:r>
                  <w:r w:rsidRPr="002D4DDA">
                    <w:rPr>
                      <w:sz w:val="24"/>
                      <w:szCs w:val="24"/>
                    </w:rPr>
                    <w:t xml:space="preserve"> May 2017</w:t>
                  </w:r>
                </w:p>
              </w:tc>
            </w:tr>
          </w:tbl>
          <w:p w:rsidR="00A56822" w:rsidRDefault="00A56822" w:rsidP="009C3052"/>
          <w:p w:rsidR="00A56822" w:rsidRDefault="00A56822" w:rsidP="009C3052"/>
          <w:tbl>
            <w:tblPr>
              <w:tblStyle w:val="TableGrid"/>
              <w:tblW w:w="0" w:type="auto"/>
              <w:tblInd w:w="85" w:type="dxa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0759"/>
            </w:tblGrid>
            <w:tr w:rsidR="00FF42B7" w:rsidTr="005E5A29">
              <w:trPr>
                <w:trHeight w:val="2047"/>
              </w:trPr>
              <w:tc>
                <w:tcPr>
                  <w:tcW w:w="10759" w:type="dxa"/>
                  <w:shd w:val="clear" w:color="auto" w:fill="FFFFFF" w:themeFill="background1"/>
                </w:tcPr>
                <w:p w:rsidR="00FF42B7" w:rsidRPr="003A1593" w:rsidRDefault="00A56822" w:rsidP="009C3052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CERTIF</w:t>
                  </w:r>
                  <w:r w:rsidR="0032457C">
                    <w:rPr>
                      <w:b/>
                      <w:sz w:val="24"/>
                      <w:szCs w:val="24"/>
                    </w:rPr>
                    <w:t>I</w:t>
                  </w:r>
                  <w:r>
                    <w:rPr>
                      <w:b/>
                      <w:sz w:val="24"/>
                      <w:szCs w:val="24"/>
                    </w:rPr>
                    <w:t>CATIONS</w:t>
                  </w:r>
                </w:p>
                <w:p w:rsidR="00FF42B7" w:rsidRPr="003A1593" w:rsidRDefault="00FF42B7" w:rsidP="009C3052">
                  <w:pPr>
                    <w:rPr>
                      <w:sz w:val="24"/>
                      <w:szCs w:val="24"/>
                    </w:rPr>
                  </w:pPr>
                </w:p>
                <w:p w:rsidR="00FF42B7" w:rsidRPr="006511AB" w:rsidRDefault="00C80BFD" w:rsidP="00910F11">
                  <w:pPr>
                    <w:pStyle w:val="ListParagraph"/>
                    <w:numPr>
                      <w:ilvl w:val="0"/>
                      <w:numId w:val="14"/>
                    </w:num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6511AB">
                    <w:rPr>
                      <w:b/>
                      <w:sz w:val="24"/>
                      <w:szCs w:val="24"/>
                    </w:rPr>
                    <w:t>Microsoft Certif</w:t>
                  </w:r>
                  <w:r w:rsidR="006511AB" w:rsidRPr="006511AB">
                    <w:rPr>
                      <w:b/>
                      <w:sz w:val="24"/>
                      <w:szCs w:val="24"/>
                    </w:rPr>
                    <w:t>ied Systems Engineer(MCSE)</w:t>
                  </w:r>
                </w:p>
                <w:p w:rsidR="006511AB" w:rsidRDefault="006511AB" w:rsidP="009C3052"/>
                <w:p w:rsidR="00413E0A" w:rsidRDefault="00413E0A" w:rsidP="00D4234F">
                  <w:pPr>
                    <w:pStyle w:val="ListParagraph"/>
                    <w:numPr>
                      <w:ilvl w:val="0"/>
                      <w:numId w:val="14"/>
                    </w:numPr>
                    <w:spacing w:after="0" w:line="240" w:lineRule="auto"/>
                  </w:pPr>
                </w:p>
              </w:tc>
            </w:tr>
          </w:tbl>
          <w:p w:rsidR="00FF42B7" w:rsidRDefault="00FF42B7" w:rsidP="009C3052"/>
          <w:p w:rsidR="005E5A29" w:rsidRDefault="005E5A29" w:rsidP="009C3052"/>
          <w:tbl>
            <w:tblPr>
              <w:tblStyle w:val="TableGrid"/>
              <w:tblW w:w="0" w:type="auto"/>
              <w:tblInd w:w="85" w:type="dxa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0759"/>
            </w:tblGrid>
            <w:tr w:rsidR="00FF42B7" w:rsidTr="009C3052">
              <w:trPr>
                <w:trHeight w:val="2582"/>
              </w:trPr>
              <w:tc>
                <w:tcPr>
                  <w:tcW w:w="10890" w:type="dxa"/>
                  <w:shd w:val="clear" w:color="auto" w:fill="FFFFFF" w:themeFill="background1"/>
                </w:tcPr>
                <w:p w:rsidR="00FF42B7" w:rsidRPr="003A1593" w:rsidRDefault="005E5A29" w:rsidP="009C3052">
                  <w:pPr>
                    <w:rPr>
                      <w:b/>
                      <w:sz w:val="24"/>
                      <w:szCs w:val="24"/>
                    </w:rPr>
                  </w:pPr>
                  <w:r w:rsidRPr="003A1593">
                    <w:rPr>
                      <w:b/>
                      <w:sz w:val="24"/>
                      <w:szCs w:val="24"/>
                    </w:rPr>
                    <w:t>ADDITIONAL IT</w:t>
                  </w:r>
                  <w:r w:rsidR="00FF42B7" w:rsidRPr="003A1593">
                    <w:rPr>
                      <w:b/>
                      <w:sz w:val="24"/>
                      <w:szCs w:val="24"/>
                    </w:rPr>
                    <w:t xml:space="preserve"> SKILLS</w:t>
                  </w:r>
                </w:p>
                <w:p w:rsidR="00FF42B7" w:rsidRPr="003A1593" w:rsidRDefault="00FF42B7" w:rsidP="009C3052">
                  <w:pPr>
                    <w:rPr>
                      <w:sz w:val="24"/>
                      <w:szCs w:val="24"/>
                    </w:rPr>
                  </w:pPr>
                </w:p>
                <w:p w:rsidR="00FF42B7" w:rsidRPr="009E57C4" w:rsidRDefault="00AE77A6" w:rsidP="009C3052">
                  <w:pPr>
                    <w:pStyle w:val="ListParagraph"/>
                    <w:numPr>
                      <w:ilvl w:val="0"/>
                      <w:numId w:val="8"/>
                    </w:numPr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HTML</w:t>
                  </w:r>
                </w:p>
                <w:p w:rsidR="00FF42B7" w:rsidRPr="009E57C4" w:rsidRDefault="00FF42B7" w:rsidP="009C3052">
                  <w:pPr>
                    <w:pStyle w:val="ListParagraph"/>
                    <w:numPr>
                      <w:ilvl w:val="0"/>
                      <w:numId w:val="8"/>
                    </w:num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E57C4">
                    <w:rPr>
                      <w:sz w:val="24"/>
                      <w:szCs w:val="24"/>
                    </w:rPr>
                    <w:t>Adobe Photoshop, Illustrator</w:t>
                  </w:r>
                </w:p>
                <w:p w:rsidR="00FF42B7" w:rsidRPr="009E57C4" w:rsidRDefault="00FF42B7" w:rsidP="009C3052">
                  <w:pPr>
                    <w:pStyle w:val="ListParagraph"/>
                    <w:numPr>
                      <w:ilvl w:val="0"/>
                      <w:numId w:val="8"/>
                    </w:num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E57C4">
                    <w:rPr>
                      <w:sz w:val="24"/>
                      <w:szCs w:val="24"/>
                    </w:rPr>
                    <w:t xml:space="preserve">FileZilla, WinSCP, C Panel </w:t>
                  </w:r>
                </w:p>
                <w:p w:rsidR="00FF42B7" w:rsidRPr="009E57C4" w:rsidRDefault="00FF42B7" w:rsidP="009C3052">
                  <w:pPr>
                    <w:pStyle w:val="ListParagraph"/>
                    <w:numPr>
                      <w:ilvl w:val="0"/>
                      <w:numId w:val="8"/>
                    </w:num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E57C4">
                    <w:rPr>
                      <w:sz w:val="24"/>
                      <w:szCs w:val="24"/>
                    </w:rPr>
                    <w:t xml:space="preserve">Ticketing Systems: </w:t>
                  </w:r>
                  <w:proofErr w:type="spellStart"/>
                  <w:r w:rsidRPr="009E57C4">
                    <w:rPr>
                      <w:sz w:val="24"/>
                      <w:szCs w:val="24"/>
                    </w:rPr>
                    <w:t>SupportBee</w:t>
                  </w:r>
                  <w:proofErr w:type="spellEnd"/>
                  <w:r w:rsidRPr="009E57C4"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9E57C4">
                    <w:rPr>
                      <w:sz w:val="24"/>
                      <w:szCs w:val="24"/>
                    </w:rPr>
                    <w:t>Zoho</w:t>
                  </w:r>
                  <w:proofErr w:type="spellEnd"/>
                  <w:r w:rsidRPr="009E57C4"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9E57C4">
                    <w:rPr>
                      <w:sz w:val="24"/>
                      <w:szCs w:val="24"/>
                    </w:rPr>
                    <w:t>Kayako</w:t>
                  </w:r>
                  <w:proofErr w:type="spellEnd"/>
                </w:p>
                <w:p w:rsidR="00FF42B7" w:rsidRDefault="00FF42B7" w:rsidP="009C3052">
                  <w:pPr>
                    <w:pStyle w:val="ListParagraph"/>
                    <w:numPr>
                      <w:ilvl w:val="0"/>
                      <w:numId w:val="8"/>
                    </w:numPr>
                    <w:spacing w:after="0" w:line="240" w:lineRule="auto"/>
                  </w:pPr>
                  <w:r w:rsidRPr="009E57C4">
                    <w:rPr>
                      <w:sz w:val="24"/>
                      <w:szCs w:val="24"/>
                    </w:rPr>
                    <w:t>Office 365</w:t>
                  </w:r>
                  <w:r>
                    <w:t xml:space="preserve">  </w:t>
                  </w:r>
                </w:p>
              </w:tc>
            </w:tr>
          </w:tbl>
          <w:p w:rsidR="00FF42B7" w:rsidRDefault="00FF42B7" w:rsidP="009C3052"/>
          <w:p w:rsidR="005E5A29" w:rsidRDefault="005E5A29" w:rsidP="009C3052"/>
          <w:tbl>
            <w:tblPr>
              <w:tblStyle w:val="TableGrid"/>
              <w:tblW w:w="0" w:type="auto"/>
              <w:tblInd w:w="85" w:type="dxa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0759"/>
            </w:tblGrid>
            <w:tr w:rsidR="00FF42B7" w:rsidTr="004E2AB6">
              <w:trPr>
                <w:trHeight w:val="3674"/>
              </w:trPr>
              <w:tc>
                <w:tcPr>
                  <w:tcW w:w="10890" w:type="dxa"/>
                  <w:shd w:val="clear" w:color="auto" w:fill="FFFFFF" w:themeFill="background1"/>
                </w:tcPr>
                <w:p w:rsidR="00FF42B7" w:rsidRPr="003A1593" w:rsidRDefault="00DE420A" w:rsidP="009C3052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PERSONAL </w:t>
                  </w:r>
                  <w:r w:rsidRPr="003A1593">
                    <w:rPr>
                      <w:b/>
                      <w:sz w:val="24"/>
                      <w:szCs w:val="24"/>
                    </w:rPr>
                    <w:t>SKILLS</w:t>
                  </w:r>
                </w:p>
                <w:p w:rsidR="00FF42B7" w:rsidRPr="003A1593" w:rsidRDefault="00FF42B7" w:rsidP="009C3052">
                  <w:pPr>
                    <w:rPr>
                      <w:sz w:val="24"/>
                      <w:szCs w:val="24"/>
                    </w:rPr>
                  </w:pPr>
                </w:p>
                <w:p w:rsidR="00FF42B7" w:rsidRPr="003A1593" w:rsidRDefault="00FF42B7" w:rsidP="009C3052">
                  <w:pPr>
                    <w:pStyle w:val="ListParagraph"/>
                    <w:widowControl w:val="0"/>
                    <w:numPr>
                      <w:ilvl w:val="0"/>
                      <w:numId w:val="7"/>
                    </w:numPr>
                    <w:autoSpaceDE w:val="0"/>
                    <w:autoSpaceDN w:val="0"/>
                    <w:spacing w:after="0"/>
                    <w:rPr>
                      <w:rFonts w:cstheme="minorHAnsi"/>
                      <w:bCs/>
                      <w:color w:val="000000"/>
                      <w:sz w:val="24"/>
                      <w:szCs w:val="24"/>
                      <w:lang w:val="en-GB"/>
                    </w:rPr>
                  </w:pPr>
                  <w:r w:rsidRPr="003A1593">
                    <w:rPr>
                      <w:rFonts w:cstheme="minorHAnsi"/>
                      <w:color w:val="000000"/>
                      <w:sz w:val="24"/>
                      <w:szCs w:val="24"/>
                      <w:lang w:val="en-GB"/>
                    </w:rPr>
                    <w:t>Team Player</w:t>
                  </w:r>
                </w:p>
                <w:p w:rsidR="00FF42B7" w:rsidRPr="003A1593" w:rsidRDefault="00FF42B7" w:rsidP="009C3052">
                  <w:pPr>
                    <w:pStyle w:val="ListParagraph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spacing w:after="0" w:line="240" w:lineRule="auto"/>
                    <w:rPr>
                      <w:rFonts w:cstheme="minorHAnsi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</w:pPr>
                  <w:r w:rsidRPr="003A1593">
                    <w:rPr>
                      <w:rFonts w:cstheme="minorHAnsi"/>
                      <w:color w:val="000000"/>
                      <w:sz w:val="24"/>
                      <w:szCs w:val="24"/>
                      <w:lang w:val="en-GB"/>
                    </w:rPr>
                    <w:t>Decision-making leadership, acceptance of responsibility.</w:t>
                  </w:r>
                </w:p>
                <w:p w:rsidR="00FF42B7" w:rsidRPr="003A1593" w:rsidRDefault="00FF42B7" w:rsidP="009C3052">
                  <w:pPr>
                    <w:pStyle w:val="ListParagraph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spacing w:after="0" w:line="240" w:lineRule="auto"/>
                    <w:rPr>
                      <w:rFonts w:cstheme="minorHAnsi"/>
                      <w:b/>
                      <w:bCs/>
                      <w:sz w:val="24"/>
                      <w:szCs w:val="24"/>
                    </w:rPr>
                  </w:pPr>
                  <w:r w:rsidRPr="003A1593">
                    <w:rPr>
                      <w:rFonts w:cstheme="minorHAnsi"/>
                      <w:color w:val="000000"/>
                      <w:sz w:val="24"/>
                      <w:szCs w:val="24"/>
                      <w:lang w:val="en-GB"/>
                    </w:rPr>
                    <w:t>Quick l</w:t>
                  </w:r>
                  <w:r w:rsidR="0032457C">
                    <w:rPr>
                      <w:rFonts w:cstheme="minorHAnsi"/>
                      <w:color w:val="000000"/>
                      <w:sz w:val="24"/>
                      <w:szCs w:val="24"/>
                      <w:lang w:val="en-GB"/>
                    </w:rPr>
                    <w:t>earner, resourceful, productive</w:t>
                  </w:r>
                  <w:r w:rsidR="00FE34F9">
                    <w:rPr>
                      <w:rFonts w:cstheme="minorHAnsi"/>
                      <w:color w:val="000000"/>
                      <w:sz w:val="24"/>
                      <w:szCs w:val="24"/>
                      <w:lang w:val="en-GB"/>
                    </w:rPr>
                    <w:t>.</w:t>
                  </w:r>
                </w:p>
                <w:p w:rsidR="00FF42B7" w:rsidRPr="003A1593" w:rsidRDefault="00FF42B7" w:rsidP="009C3052">
                  <w:pPr>
                    <w:pStyle w:val="ListParagraph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spacing w:after="0" w:line="240" w:lineRule="auto"/>
                    <w:rPr>
                      <w:rFonts w:cstheme="minorHAnsi"/>
                      <w:b/>
                      <w:bCs/>
                      <w:sz w:val="24"/>
                      <w:szCs w:val="24"/>
                    </w:rPr>
                  </w:pPr>
                  <w:r w:rsidRPr="003A1593">
                    <w:rPr>
                      <w:rFonts w:cstheme="minorHAnsi"/>
                      <w:sz w:val="24"/>
                      <w:szCs w:val="24"/>
                    </w:rPr>
                    <w:t xml:space="preserve">Comprehensive </w:t>
                  </w:r>
                  <w:r w:rsidRPr="00FE34F9">
                    <w:rPr>
                      <w:rFonts w:cstheme="minorHAnsi"/>
                      <w:noProof/>
                      <w:sz w:val="24"/>
                      <w:szCs w:val="24"/>
                    </w:rPr>
                    <w:t>problem</w:t>
                  </w:r>
                  <w:r w:rsidR="00FE34F9">
                    <w:rPr>
                      <w:rFonts w:cstheme="minorHAnsi"/>
                      <w:noProof/>
                      <w:sz w:val="24"/>
                      <w:szCs w:val="24"/>
                    </w:rPr>
                    <w:t>-</w:t>
                  </w:r>
                  <w:r w:rsidRPr="00FE34F9">
                    <w:rPr>
                      <w:rFonts w:cstheme="minorHAnsi"/>
                      <w:noProof/>
                      <w:sz w:val="24"/>
                      <w:szCs w:val="24"/>
                    </w:rPr>
                    <w:t>solving</w:t>
                  </w:r>
                  <w:r w:rsidRPr="003A1593">
                    <w:rPr>
                      <w:rFonts w:cstheme="minorHAnsi"/>
                      <w:sz w:val="24"/>
                      <w:szCs w:val="24"/>
                    </w:rPr>
                    <w:t xml:space="preserve"> abilities.</w:t>
                  </w:r>
                </w:p>
                <w:p w:rsidR="00FF42B7" w:rsidRPr="003A1593" w:rsidRDefault="00FF42B7" w:rsidP="009C3052">
                  <w:pPr>
                    <w:pStyle w:val="ListParagraph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spacing w:after="0" w:line="24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3A1593">
                    <w:rPr>
                      <w:rFonts w:cstheme="minorHAnsi"/>
                      <w:sz w:val="24"/>
                      <w:szCs w:val="24"/>
                    </w:rPr>
                    <w:t>Hard worker while creative.</w:t>
                  </w:r>
                </w:p>
                <w:p w:rsidR="00FF42B7" w:rsidRPr="003A1593" w:rsidRDefault="00FF42B7" w:rsidP="009C3052">
                  <w:pPr>
                    <w:pStyle w:val="ListParagraph"/>
                    <w:widowControl w:val="0"/>
                    <w:numPr>
                      <w:ilvl w:val="0"/>
                      <w:numId w:val="6"/>
                    </w:numPr>
                    <w:tabs>
                      <w:tab w:val="left" w:pos="720"/>
                    </w:tabs>
                    <w:autoSpaceDE w:val="0"/>
                    <w:autoSpaceDN w:val="0"/>
                    <w:spacing w:after="0" w:line="240" w:lineRule="auto"/>
                    <w:rPr>
                      <w:rFonts w:cstheme="minorHAnsi"/>
                      <w:color w:val="000000"/>
                      <w:sz w:val="24"/>
                      <w:szCs w:val="24"/>
                      <w:lang w:val="en-GB"/>
                    </w:rPr>
                  </w:pPr>
                  <w:r w:rsidRPr="003A1593">
                    <w:rPr>
                      <w:rFonts w:cstheme="minorHAnsi"/>
                      <w:sz w:val="24"/>
                      <w:szCs w:val="24"/>
                    </w:rPr>
                    <w:t>Able to work independently, as a pa</w:t>
                  </w:r>
                  <w:r w:rsidR="00DE420A">
                    <w:rPr>
                      <w:rFonts w:cstheme="minorHAnsi"/>
                      <w:sz w:val="24"/>
                      <w:szCs w:val="24"/>
                    </w:rPr>
                    <w:t>rt of</w:t>
                  </w:r>
                  <w:r w:rsidR="00FE34F9">
                    <w:rPr>
                      <w:rFonts w:cstheme="minorHAnsi"/>
                      <w:sz w:val="24"/>
                      <w:szCs w:val="24"/>
                    </w:rPr>
                    <w:t xml:space="preserve"> the</w:t>
                  </w:r>
                  <w:r w:rsidR="00DE420A">
                    <w:rPr>
                      <w:rFonts w:cstheme="minorHAnsi"/>
                      <w:sz w:val="24"/>
                      <w:szCs w:val="24"/>
                    </w:rPr>
                    <w:t xml:space="preserve"> </w:t>
                  </w:r>
                  <w:r w:rsidR="00DE420A" w:rsidRPr="00FE34F9">
                    <w:rPr>
                      <w:rFonts w:cstheme="minorHAnsi"/>
                      <w:noProof/>
                      <w:sz w:val="24"/>
                      <w:szCs w:val="24"/>
                    </w:rPr>
                    <w:t>team</w:t>
                  </w:r>
                  <w:r w:rsidR="00DE420A">
                    <w:rPr>
                      <w:rFonts w:cstheme="minorHAnsi"/>
                      <w:sz w:val="24"/>
                      <w:szCs w:val="24"/>
                    </w:rPr>
                    <w:t xml:space="preserve"> and able to </w:t>
                  </w:r>
                  <w:r w:rsidR="00DE420A" w:rsidRPr="003A1593">
                    <w:rPr>
                      <w:rFonts w:cstheme="minorHAnsi"/>
                      <w:sz w:val="24"/>
                      <w:szCs w:val="24"/>
                    </w:rPr>
                    <w:t>grasp</w:t>
                  </w:r>
                  <w:r w:rsidRPr="003A1593">
                    <w:rPr>
                      <w:rFonts w:cstheme="minorHAnsi"/>
                      <w:sz w:val="24"/>
                      <w:szCs w:val="24"/>
                    </w:rPr>
                    <w:t xml:space="preserve"> new things</w:t>
                  </w:r>
                  <w:r w:rsidRPr="003A1593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t>.</w:t>
                  </w:r>
                </w:p>
                <w:p w:rsidR="00FF42B7" w:rsidRPr="003A1593" w:rsidRDefault="00FF42B7" w:rsidP="009C3052">
                  <w:pPr>
                    <w:pStyle w:val="ListParagraph"/>
                    <w:widowControl w:val="0"/>
                    <w:numPr>
                      <w:ilvl w:val="0"/>
                      <w:numId w:val="6"/>
                    </w:numPr>
                    <w:tabs>
                      <w:tab w:val="left" w:pos="720"/>
                    </w:tabs>
                    <w:autoSpaceDE w:val="0"/>
                    <w:autoSpaceDN w:val="0"/>
                    <w:spacing w:after="0" w:line="240" w:lineRule="auto"/>
                    <w:rPr>
                      <w:rFonts w:cstheme="minorHAnsi"/>
                      <w:color w:val="000000"/>
                      <w:sz w:val="24"/>
                      <w:szCs w:val="24"/>
                      <w:lang w:val="en-GB"/>
                    </w:rPr>
                  </w:pPr>
                  <w:r w:rsidRPr="003A1593">
                    <w:rPr>
                      <w:rFonts w:cstheme="minorHAnsi"/>
                      <w:color w:val="000000"/>
                      <w:sz w:val="24"/>
                      <w:szCs w:val="24"/>
                      <w:lang w:val="en-GB"/>
                    </w:rPr>
                    <w:t>Strong debugging, troubleshooting and documentation abilities.</w:t>
                  </w:r>
                </w:p>
                <w:p w:rsidR="00FF42B7" w:rsidRPr="003A1593" w:rsidRDefault="00FF42B7" w:rsidP="009C3052">
                  <w:pPr>
                    <w:pStyle w:val="ListParagraph"/>
                    <w:widowControl w:val="0"/>
                    <w:numPr>
                      <w:ilvl w:val="0"/>
                      <w:numId w:val="6"/>
                    </w:numPr>
                    <w:tabs>
                      <w:tab w:val="left" w:pos="720"/>
                    </w:tabs>
                    <w:autoSpaceDE w:val="0"/>
                    <w:autoSpaceDN w:val="0"/>
                    <w:spacing w:after="0" w:line="240" w:lineRule="auto"/>
                    <w:rPr>
                      <w:rFonts w:cstheme="minorHAnsi"/>
                      <w:color w:val="000000"/>
                      <w:sz w:val="24"/>
                      <w:szCs w:val="24"/>
                      <w:lang w:val="en-GB"/>
                    </w:rPr>
                  </w:pPr>
                  <w:r w:rsidRPr="003A1593">
                    <w:rPr>
                      <w:rFonts w:cstheme="minorHAnsi"/>
                      <w:color w:val="000000"/>
                      <w:sz w:val="24"/>
                      <w:szCs w:val="24"/>
                      <w:lang w:val="en-GB"/>
                    </w:rPr>
                    <w:t>Comprehensive problem solver, adaptable to changing environments, quick learner, hard worker.</w:t>
                  </w:r>
                </w:p>
                <w:p w:rsidR="00FF42B7" w:rsidRDefault="00FF42B7" w:rsidP="009C3052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</w:pPr>
                  <w:r w:rsidRPr="003A1593">
                    <w:rPr>
                      <w:rFonts w:cstheme="minorHAnsi"/>
                      <w:sz w:val="24"/>
                      <w:szCs w:val="24"/>
                    </w:rPr>
                    <w:t>Good communication skill</w:t>
                  </w:r>
                  <w:r w:rsidR="00DE420A">
                    <w:rPr>
                      <w:rFonts w:cstheme="minorHAnsi"/>
                      <w:sz w:val="24"/>
                      <w:szCs w:val="24"/>
                    </w:rPr>
                    <w:t>s.</w:t>
                  </w:r>
                </w:p>
              </w:tc>
            </w:tr>
          </w:tbl>
          <w:p w:rsidR="00FF42B7" w:rsidRDefault="00FF42B7" w:rsidP="009C3052"/>
          <w:tbl>
            <w:tblPr>
              <w:tblStyle w:val="TableGrid"/>
              <w:tblW w:w="0" w:type="auto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0839"/>
            </w:tblGrid>
            <w:tr w:rsidR="007A4E34" w:rsidTr="00A56822">
              <w:trPr>
                <w:trHeight w:val="2730"/>
              </w:trPr>
              <w:tc>
                <w:tcPr>
                  <w:tcW w:w="10839" w:type="dxa"/>
                  <w:shd w:val="clear" w:color="auto" w:fill="FFFFFF" w:themeFill="background1"/>
                </w:tcPr>
                <w:p w:rsidR="007A4E34" w:rsidRPr="00C829F5" w:rsidRDefault="007A4E34" w:rsidP="007A4E34">
                  <w:pPr>
                    <w:rPr>
                      <w:b/>
                      <w:sz w:val="24"/>
                      <w:szCs w:val="24"/>
                    </w:rPr>
                  </w:pPr>
                  <w:r w:rsidRPr="00C829F5">
                    <w:rPr>
                      <w:b/>
                      <w:sz w:val="24"/>
                      <w:szCs w:val="24"/>
                    </w:rPr>
                    <w:lastRenderedPageBreak/>
                    <w:t>LANGUAGE PROFICIENCY</w:t>
                  </w:r>
                </w:p>
                <w:p w:rsidR="007A4E34" w:rsidRPr="00C829F5" w:rsidRDefault="007A4E34" w:rsidP="007A4E34">
                  <w:pPr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single" w:sz="4" w:space="0" w:color="D9D9D9" w:themeColor="background1" w:themeShade="D9"/>
                      <w:left w:val="single" w:sz="4" w:space="0" w:color="D9D9D9" w:themeColor="background1" w:themeShade="D9"/>
                      <w:bottom w:val="single" w:sz="4" w:space="0" w:color="D9D9D9" w:themeColor="background1" w:themeShade="D9"/>
                      <w:right w:val="single" w:sz="4" w:space="0" w:color="D9D9D9" w:themeColor="background1" w:themeShade="D9"/>
                      <w:insideH w:val="single" w:sz="4" w:space="0" w:color="D9D9D9" w:themeColor="background1" w:themeShade="D9"/>
                      <w:insideV w:val="single" w:sz="4" w:space="0" w:color="D9D9D9" w:themeColor="background1" w:themeShade="D9"/>
                    </w:tblBorders>
                    <w:tblLook w:val="04A0" w:firstRow="1" w:lastRow="0" w:firstColumn="1" w:lastColumn="0" w:noHBand="0" w:noVBand="1"/>
                  </w:tblPr>
                  <w:tblGrid>
                    <w:gridCol w:w="2652"/>
                    <w:gridCol w:w="2652"/>
                    <w:gridCol w:w="2652"/>
                    <w:gridCol w:w="2652"/>
                  </w:tblGrid>
                  <w:tr w:rsidR="007A4E34" w:rsidRPr="00C829F5" w:rsidTr="00E32981">
                    <w:tc>
                      <w:tcPr>
                        <w:tcW w:w="2652" w:type="dxa"/>
                        <w:shd w:val="clear" w:color="auto" w:fill="D9D9D9" w:themeFill="background1" w:themeFillShade="D9"/>
                      </w:tcPr>
                      <w:p w:rsidR="007A4E34" w:rsidRPr="00766047" w:rsidRDefault="007A4E34" w:rsidP="007A4E34">
                        <w:pPr>
                          <w:rPr>
                            <w:b/>
                            <w:sz w:val="24"/>
                            <w:szCs w:val="24"/>
                          </w:rPr>
                        </w:pPr>
                        <w:r w:rsidRPr="00766047">
                          <w:rPr>
                            <w:b/>
                            <w:sz w:val="24"/>
                            <w:szCs w:val="24"/>
                          </w:rPr>
                          <w:t>Language</w:t>
                        </w:r>
                      </w:p>
                    </w:tc>
                    <w:tc>
                      <w:tcPr>
                        <w:tcW w:w="2652" w:type="dxa"/>
                        <w:shd w:val="clear" w:color="auto" w:fill="D9D9D9" w:themeFill="background1" w:themeFillShade="D9"/>
                      </w:tcPr>
                      <w:p w:rsidR="007A4E34" w:rsidRPr="00766047" w:rsidRDefault="007A4E34" w:rsidP="007A4E34">
                        <w:pPr>
                          <w:rPr>
                            <w:b/>
                            <w:sz w:val="24"/>
                            <w:szCs w:val="24"/>
                          </w:rPr>
                        </w:pPr>
                        <w:r w:rsidRPr="00766047">
                          <w:rPr>
                            <w:b/>
                            <w:sz w:val="24"/>
                            <w:szCs w:val="24"/>
                          </w:rPr>
                          <w:t>Read</w:t>
                        </w:r>
                      </w:p>
                    </w:tc>
                    <w:tc>
                      <w:tcPr>
                        <w:tcW w:w="2652" w:type="dxa"/>
                        <w:shd w:val="clear" w:color="auto" w:fill="D9D9D9" w:themeFill="background1" w:themeFillShade="D9"/>
                      </w:tcPr>
                      <w:p w:rsidR="007A4E34" w:rsidRPr="00766047" w:rsidRDefault="007A4E34" w:rsidP="007A4E34">
                        <w:pPr>
                          <w:rPr>
                            <w:b/>
                            <w:sz w:val="24"/>
                            <w:szCs w:val="24"/>
                          </w:rPr>
                        </w:pPr>
                        <w:r w:rsidRPr="00766047">
                          <w:rPr>
                            <w:b/>
                            <w:sz w:val="24"/>
                            <w:szCs w:val="24"/>
                          </w:rPr>
                          <w:t>Write</w:t>
                        </w:r>
                      </w:p>
                    </w:tc>
                    <w:tc>
                      <w:tcPr>
                        <w:tcW w:w="2652" w:type="dxa"/>
                        <w:shd w:val="clear" w:color="auto" w:fill="D9D9D9" w:themeFill="background1" w:themeFillShade="D9"/>
                      </w:tcPr>
                      <w:p w:rsidR="007A4E34" w:rsidRPr="00766047" w:rsidRDefault="007A4E34" w:rsidP="007A4E34">
                        <w:pPr>
                          <w:rPr>
                            <w:b/>
                            <w:sz w:val="24"/>
                            <w:szCs w:val="24"/>
                          </w:rPr>
                        </w:pPr>
                        <w:r w:rsidRPr="00766047">
                          <w:rPr>
                            <w:b/>
                            <w:sz w:val="24"/>
                            <w:szCs w:val="24"/>
                          </w:rPr>
                          <w:t>Speak</w:t>
                        </w:r>
                      </w:p>
                    </w:tc>
                  </w:tr>
                  <w:tr w:rsidR="007A4E34" w:rsidRPr="00C829F5" w:rsidTr="00E32981"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English</w:t>
                        </w:r>
                      </w:p>
                    </w:tc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Yes</w:t>
                        </w:r>
                      </w:p>
                    </w:tc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Yes</w:t>
                        </w:r>
                      </w:p>
                    </w:tc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Fluent</w:t>
                        </w:r>
                      </w:p>
                    </w:tc>
                  </w:tr>
                  <w:tr w:rsidR="007A4E34" w:rsidRPr="00C829F5" w:rsidTr="00E32981"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Malayalam</w:t>
                        </w:r>
                      </w:p>
                    </w:tc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Yes</w:t>
                        </w:r>
                      </w:p>
                    </w:tc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Yes</w:t>
                        </w:r>
                      </w:p>
                    </w:tc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Fluent</w:t>
                        </w:r>
                      </w:p>
                    </w:tc>
                  </w:tr>
                  <w:tr w:rsidR="007A4E34" w:rsidRPr="00C829F5" w:rsidTr="00E32981"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Hindi</w:t>
                        </w:r>
                      </w:p>
                    </w:tc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Yes</w:t>
                        </w:r>
                      </w:p>
                    </w:tc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Yes</w:t>
                        </w:r>
                      </w:p>
                    </w:tc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Good</w:t>
                        </w:r>
                      </w:p>
                    </w:tc>
                  </w:tr>
                  <w:tr w:rsidR="007A4E34" w:rsidRPr="00C829F5" w:rsidTr="00E32981"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Tamil</w:t>
                        </w:r>
                      </w:p>
                    </w:tc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Yes</w:t>
                        </w:r>
                      </w:p>
                    </w:tc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No</w:t>
                        </w:r>
                      </w:p>
                    </w:tc>
                    <w:tc>
                      <w:tcPr>
                        <w:tcW w:w="2652" w:type="dxa"/>
                      </w:tcPr>
                      <w:p w:rsidR="007A4E34" w:rsidRPr="00C829F5" w:rsidRDefault="007A4E34" w:rsidP="007A4E34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Good</w:t>
                        </w:r>
                      </w:p>
                    </w:tc>
                  </w:tr>
                </w:tbl>
                <w:p w:rsidR="007A4E34" w:rsidRDefault="007A4E34" w:rsidP="007A4E34"/>
              </w:tc>
            </w:tr>
          </w:tbl>
          <w:p w:rsidR="00FF42B7" w:rsidRDefault="00FF42B7" w:rsidP="009C3052"/>
          <w:p w:rsidR="005E5A29" w:rsidRDefault="005E5A29" w:rsidP="009C3052"/>
          <w:tbl>
            <w:tblPr>
              <w:tblStyle w:val="TableGrid"/>
              <w:tblW w:w="0" w:type="auto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0839"/>
            </w:tblGrid>
            <w:tr w:rsidR="005E5A29" w:rsidTr="00D5332A">
              <w:trPr>
                <w:trHeight w:val="2060"/>
              </w:trPr>
              <w:tc>
                <w:tcPr>
                  <w:tcW w:w="10839" w:type="dxa"/>
                  <w:shd w:val="clear" w:color="auto" w:fill="FFFFFF" w:themeFill="background1"/>
                </w:tcPr>
                <w:p w:rsidR="005E5A29" w:rsidRPr="00C829F5" w:rsidRDefault="005E5A29" w:rsidP="005E5A29">
                  <w:pPr>
                    <w:rPr>
                      <w:b/>
                      <w:sz w:val="24"/>
                      <w:szCs w:val="24"/>
                    </w:rPr>
                  </w:pPr>
                  <w:r w:rsidRPr="00C829F5">
                    <w:rPr>
                      <w:b/>
                      <w:sz w:val="24"/>
                      <w:szCs w:val="24"/>
                    </w:rPr>
                    <w:t>AREAS OF INTEREST</w:t>
                  </w:r>
                </w:p>
                <w:p w:rsidR="005E5A29" w:rsidRPr="00C829F5" w:rsidRDefault="005E5A29" w:rsidP="005E5A29">
                  <w:pPr>
                    <w:rPr>
                      <w:sz w:val="24"/>
                      <w:szCs w:val="24"/>
                    </w:rPr>
                  </w:pPr>
                </w:p>
                <w:p w:rsidR="005E5A29" w:rsidRPr="00A05B36" w:rsidRDefault="005E5A29" w:rsidP="005E5A29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A05B36">
                    <w:rPr>
                      <w:sz w:val="24"/>
                      <w:szCs w:val="24"/>
                    </w:rPr>
                    <w:t>System / Server Administration</w:t>
                  </w:r>
                </w:p>
                <w:p w:rsidR="005E5A29" w:rsidRPr="00A05B36" w:rsidRDefault="005E5A29" w:rsidP="005E5A29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A05B36">
                    <w:rPr>
                      <w:sz w:val="24"/>
                      <w:szCs w:val="24"/>
                    </w:rPr>
                    <w:t>Networking</w:t>
                  </w:r>
                </w:p>
                <w:p w:rsidR="005E5A29" w:rsidRDefault="005E5A29" w:rsidP="005E5A29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</w:pPr>
                  <w:r w:rsidRPr="00A05B36">
                    <w:rPr>
                      <w:sz w:val="24"/>
                      <w:szCs w:val="24"/>
                    </w:rPr>
                    <w:t>Technical Support</w:t>
                  </w:r>
                </w:p>
              </w:tc>
            </w:tr>
          </w:tbl>
          <w:p w:rsidR="005E5A29" w:rsidRDefault="005E5A29" w:rsidP="009C3052"/>
          <w:p w:rsidR="005E5A29" w:rsidRDefault="005E5A29" w:rsidP="009C3052"/>
          <w:tbl>
            <w:tblPr>
              <w:tblStyle w:val="TableGrid"/>
              <w:tblW w:w="0" w:type="auto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0839"/>
            </w:tblGrid>
            <w:tr w:rsidR="005E5A29" w:rsidTr="00D5332A">
              <w:trPr>
                <w:trHeight w:val="3500"/>
              </w:trPr>
              <w:tc>
                <w:tcPr>
                  <w:tcW w:w="10839" w:type="dxa"/>
                  <w:shd w:val="clear" w:color="auto" w:fill="FFFFFF" w:themeFill="background1"/>
                </w:tcPr>
                <w:p w:rsidR="005E5A29" w:rsidRPr="00C829F5" w:rsidRDefault="005E5A29" w:rsidP="005E5A29">
                  <w:pPr>
                    <w:rPr>
                      <w:b/>
                      <w:sz w:val="24"/>
                      <w:szCs w:val="24"/>
                    </w:rPr>
                  </w:pPr>
                  <w:r w:rsidRPr="00C829F5">
                    <w:rPr>
                      <w:b/>
                      <w:sz w:val="24"/>
                      <w:szCs w:val="24"/>
                    </w:rPr>
                    <w:t>PERSONAL PROFILE</w:t>
                  </w:r>
                </w:p>
                <w:p w:rsidR="005E5A29" w:rsidRPr="00C829F5" w:rsidRDefault="005E5A29" w:rsidP="005E5A29">
                  <w:pPr>
                    <w:rPr>
                      <w:sz w:val="24"/>
                      <w:szCs w:val="2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single" w:sz="4" w:space="0" w:color="FFFFFF" w:themeColor="background1"/>
                      <w:left w:val="single" w:sz="4" w:space="0" w:color="FFFFFF" w:themeColor="background1"/>
                      <w:bottom w:val="single" w:sz="4" w:space="0" w:color="FFFFFF" w:themeColor="background1"/>
                      <w:right w:val="single" w:sz="4" w:space="0" w:color="FFFFFF" w:themeColor="background1"/>
                      <w:insideH w:val="single" w:sz="4" w:space="0" w:color="FFFFFF" w:themeColor="background1"/>
                      <w:insideV w:val="single" w:sz="4" w:space="0" w:color="FFFFFF" w:themeColor="background1"/>
                    </w:tblBorders>
                    <w:tblLook w:val="04A0" w:firstRow="1" w:lastRow="0" w:firstColumn="1" w:lastColumn="0" w:noHBand="0" w:noVBand="1"/>
                  </w:tblPr>
                  <w:tblGrid>
                    <w:gridCol w:w="3284"/>
                    <w:gridCol w:w="7324"/>
                  </w:tblGrid>
                  <w:tr w:rsidR="005E5A29" w:rsidRPr="00C829F5" w:rsidTr="00D5332A">
                    <w:trPr>
                      <w:trHeight w:val="2870"/>
                    </w:trPr>
                    <w:tc>
                      <w:tcPr>
                        <w:tcW w:w="3284" w:type="dxa"/>
                      </w:tcPr>
                      <w:p w:rsidR="005E5A29" w:rsidRPr="00C829F5" w:rsidRDefault="005E5A29" w:rsidP="005E5A29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Name</w:t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>
                          <w:rPr>
                            <w:sz w:val="24"/>
                            <w:szCs w:val="24"/>
                          </w:rPr>
                          <w:t>:</w:t>
                        </w:r>
                      </w:p>
                      <w:p w:rsidR="005E5A29" w:rsidRPr="00C829F5" w:rsidRDefault="005E5A29" w:rsidP="005E5A29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Nationality</w:t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>
                          <w:rPr>
                            <w:sz w:val="24"/>
                            <w:szCs w:val="24"/>
                          </w:rPr>
                          <w:t>:</w:t>
                        </w:r>
                      </w:p>
                      <w:p w:rsidR="005E5A29" w:rsidRPr="00C829F5" w:rsidRDefault="005E5A29" w:rsidP="005E5A29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Date of Birth</w:t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>
                          <w:rPr>
                            <w:sz w:val="24"/>
                            <w:szCs w:val="24"/>
                          </w:rPr>
                          <w:t>:</w:t>
                        </w:r>
                      </w:p>
                      <w:p w:rsidR="005E5A29" w:rsidRPr="00C829F5" w:rsidRDefault="005E5A29" w:rsidP="005E5A29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>
                          <w:rPr>
                            <w:sz w:val="24"/>
                            <w:szCs w:val="24"/>
                          </w:rPr>
                          <w:t>:</w:t>
                        </w:r>
                      </w:p>
                      <w:p w:rsidR="005E5A29" w:rsidRPr="00C829F5" w:rsidRDefault="005E5A29" w:rsidP="005E5A29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Gender</w:t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>
                          <w:rPr>
                            <w:sz w:val="24"/>
                            <w:szCs w:val="24"/>
                          </w:rPr>
                          <w:t>:</w:t>
                        </w:r>
                      </w:p>
                      <w:p w:rsidR="005E5A29" w:rsidRPr="00C829F5" w:rsidRDefault="005E5A29" w:rsidP="005E5A29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Marital Status</w:t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 w:rsidRPr="00C829F5">
                          <w:rPr>
                            <w:sz w:val="24"/>
                            <w:szCs w:val="24"/>
                          </w:rPr>
                          <w:tab/>
                        </w:r>
                        <w:r>
                          <w:rPr>
                            <w:sz w:val="24"/>
                            <w:szCs w:val="24"/>
                          </w:rPr>
                          <w:t>:</w:t>
                        </w:r>
                      </w:p>
                      <w:p w:rsidR="005E5A29" w:rsidRPr="00C829F5" w:rsidRDefault="005E5A29" w:rsidP="005E5A29">
                        <w:pPr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Hobbies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     </w:t>
                        </w:r>
                        <w:r w:rsidR="00457FC6">
                          <w:rPr>
                            <w:sz w:val="24"/>
                            <w:szCs w:val="24"/>
                          </w:rPr>
                          <w:t xml:space="preserve">                               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r w:rsidR="002D4DDA"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:                               </w:t>
                        </w:r>
                      </w:p>
                    </w:tc>
                    <w:tc>
                      <w:tcPr>
                        <w:tcW w:w="7324" w:type="dxa"/>
                      </w:tcPr>
                      <w:p w:rsidR="005E5A29" w:rsidRPr="00C829F5" w:rsidRDefault="00D4234F" w:rsidP="005E5A29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 xml:space="preserve">Naveen </w:t>
                        </w:r>
                      </w:p>
                      <w:p w:rsidR="00D4234F" w:rsidRDefault="00D4234F" w:rsidP="005E5A29">
                        <w:pPr>
                          <w:rPr>
                            <w:sz w:val="24"/>
                            <w:szCs w:val="24"/>
                          </w:rPr>
                        </w:pPr>
                      </w:p>
                      <w:p w:rsidR="005E5A29" w:rsidRPr="00C829F5" w:rsidRDefault="005E5A29" w:rsidP="005E5A29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Indian</w:t>
                        </w:r>
                      </w:p>
                      <w:p w:rsidR="005E5A29" w:rsidRPr="00C829F5" w:rsidRDefault="005E5A29" w:rsidP="005E5A29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17-12-1991</w:t>
                        </w:r>
                      </w:p>
                      <w:p w:rsidR="005E5A29" w:rsidRDefault="005E5A29" w:rsidP="005E5A29">
                        <w:pPr>
                          <w:rPr>
                            <w:sz w:val="24"/>
                            <w:szCs w:val="24"/>
                          </w:rPr>
                        </w:pPr>
                      </w:p>
                      <w:p w:rsidR="005E5A29" w:rsidRPr="00C829F5" w:rsidRDefault="005E5A29" w:rsidP="005E5A29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Male</w:t>
                        </w:r>
                      </w:p>
                      <w:p w:rsidR="005E5A29" w:rsidRPr="00C829F5" w:rsidRDefault="005E5A29" w:rsidP="005E5A29">
                        <w:pPr>
                          <w:rPr>
                            <w:sz w:val="24"/>
                            <w:szCs w:val="24"/>
                          </w:rPr>
                        </w:pPr>
                        <w:r w:rsidRPr="00C829F5">
                          <w:rPr>
                            <w:sz w:val="24"/>
                            <w:szCs w:val="24"/>
                          </w:rPr>
                          <w:t>Single</w:t>
                        </w:r>
                      </w:p>
                      <w:p w:rsidR="005E5A29" w:rsidRPr="00C829F5" w:rsidRDefault="00457FC6" w:rsidP="005E5A29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R</w:t>
                        </w:r>
                        <w:r w:rsidR="002D4DDA">
                          <w:rPr>
                            <w:sz w:val="24"/>
                            <w:szCs w:val="24"/>
                          </w:rPr>
                          <w:t>eading and S</w:t>
                        </w:r>
                        <w:r>
                          <w:rPr>
                            <w:sz w:val="24"/>
                            <w:szCs w:val="24"/>
                          </w:rPr>
                          <w:t>ports (Volleyball)</w:t>
                        </w:r>
                      </w:p>
                    </w:tc>
                  </w:tr>
                </w:tbl>
                <w:p w:rsidR="005E5A29" w:rsidRDefault="005E5A29" w:rsidP="005E5A29"/>
              </w:tc>
            </w:tr>
          </w:tbl>
          <w:p w:rsidR="005E5A29" w:rsidRDefault="005E5A29" w:rsidP="009C3052"/>
          <w:p w:rsidR="005E5A29" w:rsidRDefault="005E5A29" w:rsidP="009C3052"/>
          <w:tbl>
            <w:tblPr>
              <w:tblStyle w:val="TableGrid"/>
              <w:tblW w:w="0" w:type="auto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0839"/>
            </w:tblGrid>
            <w:tr w:rsidR="005E5A29" w:rsidRPr="00C829F5" w:rsidTr="005E5A29">
              <w:trPr>
                <w:trHeight w:val="5086"/>
              </w:trPr>
              <w:tc>
                <w:tcPr>
                  <w:tcW w:w="10839" w:type="dxa"/>
                  <w:shd w:val="clear" w:color="auto" w:fill="FFFFFF" w:themeFill="background1"/>
                </w:tcPr>
                <w:p w:rsidR="005E5A29" w:rsidRPr="00C829F5" w:rsidRDefault="005E5A29" w:rsidP="005E5A29">
                  <w:pPr>
                    <w:rPr>
                      <w:b/>
                      <w:sz w:val="24"/>
                      <w:szCs w:val="24"/>
                    </w:rPr>
                  </w:pPr>
                  <w:r w:rsidRPr="00C829F5">
                    <w:rPr>
                      <w:b/>
                      <w:sz w:val="24"/>
                      <w:szCs w:val="24"/>
                    </w:rPr>
                    <w:t>DECLARATION</w:t>
                  </w:r>
                </w:p>
                <w:p w:rsidR="005E5A29" w:rsidRPr="00C829F5" w:rsidRDefault="005E5A29" w:rsidP="005E5A29">
                  <w:pPr>
                    <w:rPr>
                      <w:sz w:val="24"/>
                      <w:szCs w:val="24"/>
                    </w:rPr>
                  </w:pPr>
                </w:p>
                <w:p w:rsidR="005E5A29" w:rsidRPr="00C829F5" w:rsidRDefault="005E5A29" w:rsidP="005E5A29">
                  <w:pPr>
                    <w:rPr>
                      <w:sz w:val="24"/>
                      <w:szCs w:val="24"/>
                    </w:rPr>
                  </w:pPr>
                </w:p>
                <w:p w:rsidR="005E5A29" w:rsidRPr="00C829F5" w:rsidRDefault="005E5A29" w:rsidP="005E5A29">
                  <w:pPr>
                    <w:rPr>
                      <w:sz w:val="24"/>
                      <w:szCs w:val="24"/>
                    </w:rPr>
                  </w:pPr>
                </w:p>
                <w:p w:rsidR="005E5A29" w:rsidRPr="00C829F5" w:rsidRDefault="005E5A29" w:rsidP="005E5A29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cstheme="minorHAnsi"/>
                      <w:bCs/>
                      <w:i/>
                      <w:iCs/>
                      <w:sz w:val="24"/>
                      <w:szCs w:val="24"/>
                    </w:rPr>
                  </w:pPr>
                  <w:r w:rsidRPr="00C829F5">
                    <w:rPr>
                      <w:rFonts w:cstheme="minorHAnsi"/>
                      <w:bCs/>
                      <w:sz w:val="24"/>
                      <w:szCs w:val="24"/>
                      <w:lang w:val="en-GB"/>
                    </w:rPr>
                    <w:t>I do hereby declare that all the details furnished above are true to the best of my knowledge</w:t>
                  </w:r>
                  <w:r w:rsidRPr="00C829F5">
                    <w:rPr>
                      <w:rFonts w:cstheme="minorHAnsi"/>
                      <w:bCs/>
                      <w:i/>
                      <w:iCs/>
                      <w:sz w:val="24"/>
                      <w:szCs w:val="24"/>
                    </w:rPr>
                    <w:t xml:space="preserve">.  </w:t>
                  </w:r>
                </w:p>
                <w:p w:rsidR="005E5A29" w:rsidRPr="00C829F5" w:rsidRDefault="005E5A29" w:rsidP="005E5A29">
                  <w:pPr>
                    <w:rPr>
                      <w:sz w:val="24"/>
                      <w:szCs w:val="24"/>
                    </w:rPr>
                  </w:pPr>
                </w:p>
                <w:p w:rsidR="005E5A29" w:rsidRDefault="005E5A29" w:rsidP="005E5A29">
                  <w:pPr>
                    <w:jc w:val="right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                   </w:t>
                  </w:r>
                </w:p>
                <w:p w:rsidR="005E5A29" w:rsidRDefault="005E5A29" w:rsidP="005E5A29">
                  <w:pPr>
                    <w:jc w:val="right"/>
                    <w:rPr>
                      <w:b/>
                      <w:sz w:val="24"/>
                      <w:szCs w:val="24"/>
                    </w:rPr>
                  </w:pPr>
                </w:p>
                <w:p w:rsidR="005E5A29" w:rsidRPr="001F5932" w:rsidRDefault="005E5A29" w:rsidP="00D4234F">
                  <w:pPr>
                    <w:jc w:val="right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bookmarkStart w:id="1" w:name="_GoBack"/>
                  <w:bookmarkEnd w:id="1"/>
                </w:p>
              </w:tc>
            </w:tr>
          </w:tbl>
          <w:p w:rsidR="005E5A29" w:rsidRDefault="005E5A29" w:rsidP="009C3052"/>
        </w:tc>
      </w:tr>
    </w:tbl>
    <w:p w:rsidR="00045A85" w:rsidRDefault="00045A85"/>
    <w:sectPr w:rsidR="00045A85" w:rsidSect="007F6C40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7065A"/>
    <w:multiLevelType w:val="hybridMultilevel"/>
    <w:tmpl w:val="D6B45D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DB371E"/>
    <w:multiLevelType w:val="hybridMultilevel"/>
    <w:tmpl w:val="59428F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BF59C9"/>
    <w:multiLevelType w:val="hybridMultilevel"/>
    <w:tmpl w:val="6FF44E10"/>
    <w:lvl w:ilvl="0" w:tplc="DF3803CE">
      <w:start w:val="1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3743CD"/>
    <w:multiLevelType w:val="hybridMultilevel"/>
    <w:tmpl w:val="BE14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EA2006"/>
    <w:multiLevelType w:val="hybridMultilevel"/>
    <w:tmpl w:val="622227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D062E0"/>
    <w:multiLevelType w:val="hybridMultilevel"/>
    <w:tmpl w:val="D370E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7A488D"/>
    <w:multiLevelType w:val="hybridMultilevel"/>
    <w:tmpl w:val="6C64A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5D5F82"/>
    <w:multiLevelType w:val="hybridMultilevel"/>
    <w:tmpl w:val="A09ACA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1C1214"/>
    <w:multiLevelType w:val="hybridMultilevel"/>
    <w:tmpl w:val="9042D17C"/>
    <w:lvl w:ilvl="0" w:tplc="DB2254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D971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4D6019E"/>
    <w:multiLevelType w:val="multilevel"/>
    <w:tmpl w:val="8BD29C4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="Times New Roman" w:eastAsiaTheme="minorEastAsia" w:hAnsi="Times New Roman" w:cs="Times New Roman"/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nsid w:val="66145BF0"/>
    <w:multiLevelType w:val="hybridMultilevel"/>
    <w:tmpl w:val="5CE4F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81809FD"/>
    <w:multiLevelType w:val="hybridMultilevel"/>
    <w:tmpl w:val="E04672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930681B"/>
    <w:multiLevelType w:val="hybridMultilevel"/>
    <w:tmpl w:val="53D69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2C19C3"/>
    <w:multiLevelType w:val="hybridMultilevel"/>
    <w:tmpl w:val="EABEFD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9"/>
  </w:num>
  <w:num w:numId="4">
    <w:abstractNumId w:val="12"/>
  </w:num>
  <w:num w:numId="5">
    <w:abstractNumId w:val="1"/>
  </w:num>
  <w:num w:numId="6">
    <w:abstractNumId w:val="5"/>
  </w:num>
  <w:num w:numId="7">
    <w:abstractNumId w:val="3"/>
  </w:num>
  <w:num w:numId="8">
    <w:abstractNumId w:val="6"/>
  </w:num>
  <w:num w:numId="9">
    <w:abstractNumId w:val="10"/>
  </w:num>
  <w:num w:numId="10">
    <w:abstractNumId w:val="11"/>
  </w:num>
  <w:num w:numId="11">
    <w:abstractNumId w:val="13"/>
  </w:num>
  <w:num w:numId="12">
    <w:abstractNumId w:val="2"/>
  </w:num>
  <w:num w:numId="13">
    <w:abstractNumId w:val="0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tDQ0MrQ0NzcyNDNX0lEKTi0uzszPAykwrAUA7xlT4iwAAAA="/>
  </w:docVars>
  <w:rsids>
    <w:rsidRoot w:val="007F6C40"/>
    <w:rsid w:val="00003949"/>
    <w:rsid w:val="000441E1"/>
    <w:rsid w:val="00045A85"/>
    <w:rsid w:val="00060B88"/>
    <w:rsid w:val="00065E12"/>
    <w:rsid w:val="00091AF4"/>
    <w:rsid w:val="000A1248"/>
    <w:rsid w:val="000E1E65"/>
    <w:rsid w:val="00135C52"/>
    <w:rsid w:val="001717FE"/>
    <w:rsid w:val="00190E1D"/>
    <w:rsid w:val="001B0764"/>
    <w:rsid w:val="001B1F93"/>
    <w:rsid w:val="001F5932"/>
    <w:rsid w:val="002269C9"/>
    <w:rsid w:val="00293094"/>
    <w:rsid w:val="002A143F"/>
    <w:rsid w:val="002B5546"/>
    <w:rsid w:val="002D0CBB"/>
    <w:rsid w:val="002D4DDA"/>
    <w:rsid w:val="002D6228"/>
    <w:rsid w:val="002F3A0E"/>
    <w:rsid w:val="002F72C4"/>
    <w:rsid w:val="0032457C"/>
    <w:rsid w:val="003913CA"/>
    <w:rsid w:val="00391B90"/>
    <w:rsid w:val="003A1593"/>
    <w:rsid w:val="003E7179"/>
    <w:rsid w:val="00413E0A"/>
    <w:rsid w:val="00457FC6"/>
    <w:rsid w:val="00467EB1"/>
    <w:rsid w:val="00470DA1"/>
    <w:rsid w:val="004B2E02"/>
    <w:rsid w:val="004B7535"/>
    <w:rsid w:val="004D262E"/>
    <w:rsid w:val="004E2AB6"/>
    <w:rsid w:val="00511699"/>
    <w:rsid w:val="005116CD"/>
    <w:rsid w:val="00522535"/>
    <w:rsid w:val="0053121F"/>
    <w:rsid w:val="005C7199"/>
    <w:rsid w:val="005E3BCF"/>
    <w:rsid w:val="005E5A29"/>
    <w:rsid w:val="005F1CB2"/>
    <w:rsid w:val="005F68F2"/>
    <w:rsid w:val="00600E01"/>
    <w:rsid w:val="00611062"/>
    <w:rsid w:val="00612599"/>
    <w:rsid w:val="006511AB"/>
    <w:rsid w:val="00651EA5"/>
    <w:rsid w:val="006849D3"/>
    <w:rsid w:val="00692DFD"/>
    <w:rsid w:val="006A083C"/>
    <w:rsid w:val="006E7F75"/>
    <w:rsid w:val="00707E75"/>
    <w:rsid w:val="00707EA0"/>
    <w:rsid w:val="00723045"/>
    <w:rsid w:val="00725352"/>
    <w:rsid w:val="00726918"/>
    <w:rsid w:val="0073415D"/>
    <w:rsid w:val="00766047"/>
    <w:rsid w:val="007A4E34"/>
    <w:rsid w:val="007C5B50"/>
    <w:rsid w:val="007F6C40"/>
    <w:rsid w:val="00836F6A"/>
    <w:rsid w:val="0084078D"/>
    <w:rsid w:val="00854A3F"/>
    <w:rsid w:val="00856EBB"/>
    <w:rsid w:val="00883D9F"/>
    <w:rsid w:val="008B48F8"/>
    <w:rsid w:val="008C2250"/>
    <w:rsid w:val="008D27D0"/>
    <w:rsid w:val="008E1F62"/>
    <w:rsid w:val="008E5AA5"/>
    <w:rsid w:val="00910F11"/>
    <w:rsid w:val="009A3ED8"/>
    <w:rsid w:val="009E344A"/>
    <w:rsid w:val="009E57C4"/>
    <w:rsid w:val="009E57E7"/>
    <w:rsid w:val="00A05B36"/>
    <w:rsid w:val="00A25547"/>
    <w:rsid w:val="00A37FDB"/>
    <w:rsid w:val="00A56822"/>
    <w:rsid w:val="00A72D5B"/>
    <w:rsid w:val="00A87B6C"/>
    <w:rsid w:val="00AE77A6"/>
    <w:rsid w:val="00B55E10"/>
    <w:rsid w:val="00B93B00"/>
    <w:rsid w:val="00B973B3"/>
    <w:rsid w:val="00BC0BA7"/>
    <w:rsid w:val="00C148F0"/>
    <w:rsid w:val="00C35A7B"/>
    <w:rsid w:val="00C42C7E"/>
    <w:rsid w:val="00C7166D"/>
    <w:rsid w:val="00C80BFD"/>
    <w:rsid w:val="00C829F5"/>
    <w:rsid w:val="00C945A3"/>
    <w:rsid w:val="00CE1816"/>
    <w:rsid w:val="00CE3EFF"/>
    <w:rsid w:val="00D05117"/>
    <w:rsid w:val="00D0613F"/>
    <w:rsid w:val="00D22A06"/>
    <w:rsid w:val="00D276D3"/>
    <w:rsid w:val="00D4234F"/>
    <w:rsid w:val="00D5071A"/>
    <w:rsid w:val="00D55B73"/>
    <w:rsid w:val="00D56645"/>
    <w:rsid w:val="00D6506E"/>
    <w:rsid w:val="00D67C67"/>
    <w:rsid w:val="00D7548A"/>
    <w:rsid w:val="00D84342"/>
    <w:rsid w:val="00D95E75"/>
    <w:rsid w:val="00DD7E53"/>
    <w:rsid w:val="00DE420A"/>
    <w:rsid w:val="00E12D48"/>
    <w:rsid w:val="00E1307A"/>
    <w:rsid w:val="00E3452A"/>
    <w:rsid w:val="00E44373"/>
    <w:rsid w:val="00E53A36"/>
    <w:rsid w:val="00E56A0D"/>
    <w:rsid w:val="00E8496C"/>
    <w:rsid w:val="00EA01AE"/>
    <w:rsid w:val="00EA261B"/>
    <w:rsid w:val="00EA2F45"/>
    <w:rsid w:val="00EF3296"/>
    <w:rsid w:val="00F12886"/>
    <w:rsid w:val="00FA6A54"/>
    <w:rsid w:val="00FD1443"/>
    <w:rsid w:val="00FD1716"/>
    <w:rsid w:val="00FE34F9"/>
    <w:rsid w:val="00FE73DA"/>
    <w:rsid w:val="00FF2452"/>
    <w:rsid w:val="00FF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68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7C6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B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B8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41E1"/>
    <w:pPr>
      <w:spacing w:after="120" w:line="264" w:lineRule="auto"/>
      <w:ind w:left="720"/>
      <w:contextualSpacing/>
    </w:pPr>
    <w:rPr>
      <w:rFonts w:eastAsiaTheme="minorEastAsia"/>
      <w:sz w:val="21"/>
      <w:szCs w:val="21"/>
    </w:rPr>
  </w:style>
  <w:style w:type="paragraph" w:customStyle="1" w:styleId="Default">
    <w:name w:val="Default"/>
    <w:rsid w:val="00D7548A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87B6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3E0A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68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7C6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B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B8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41E1"/>
    <w:pPr>
      <w:spacing w:after="120" w:line="264" w:lineRule="auto"/>
      <w:ind w:left="720"/>
      <w:contextualSpacing/>
    </w:pPr>
    <w:rPr>
      <w:rFonts w:eastAsiaTheme="minorEastAsia"/>
      <w:sz w:val="21"/>
      <w:szCs w:val="21"/>
    </w:rPr>
  </w:style>
  <w:style w:type="paragraph" w:customStyle="1" w:styleId="Default">
    <w:name w:val="Default"/>
    <w:rsid w:val="00D7548A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87B6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3E0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AVEEN.372380@2free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530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JU</dc:creator>
  <cp:lastModifiedBy>784812338</cp:lastModifiedBy>
  <cp:revision>46</cp:revision>
  <cp:lastPrinted>2017-07-03T03:34:00Z</cp:lastPrinted>
  <dcterms:created xsi:type="dcterms:W3CDTF">2017-06-26T03:49:00Z</dcterms:created>
  <dcterms:modified xsi:type="dcterms:W3CDTF">2017-08-29T13:25:00Z</dcterms:modified>
</cp:coreProperties>
</file>